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96585" w:rsidP="317736D5" w:rsidRDefault="00B96585" w14:paraId="1CFE7A77" w14:textId="748C2FC8">
      <w:pPr>
        <w:pStyle w:val="Title"/>
        <w:jc w:val="center"/>
        <w:rPr>
          <w:sz w:val="44"/>
          <w:szCs w:val="44"/>
        </w:rPr>
      </w:pPr>
      <w:r w:rsidRPr="2D72275E">
        <w:rPr>
          <w:sz w:val="44"/>
          <w:szCs w:val="44"/>
        </w:rPr>
        <w:t>Educational Leadership Symposium</w:t>
      </w:r>
      <w:r w:rsidRPr="317736D5" w:rsidR="4CF32A49">
        <w:rPr>
          <w:sz w:val="44"/>
          <w:szCs w:val="44"/>
        </w:rPr>
        <w:t xml:space="preserve"> 28-29 October 2020</w:t>
      </w:r>
      <w:r w:rsidRPr="2D72275E" w:rsidR="75E4BE14">
        <w:rPr>
          <w:sz w:val="44"/>
          <w:szCs w:val="44"/>
        </w:rPr>
        <w:t xml:space="preserve"> Outline programme</w:t>
      </w:r>
    </w:p>
    <w:p w:rsidR="00B96585" w:rsidP="317736D5" w:rsidRDefault="00B96585" w14:paraId="259FDB36" w14:noSpellErr="1" w14:textId="57B7315E">
      <w:pPr>
        <w:pStyle w:val="Heading1"/>
      </w:pPr>
      <w:r w:rsidR="59FC56AE">
        <w:rPr/>
        <w:t xml:space="preserve"> Learning outcomes</w:t>
      </w:r>
    </w:p>
    <w:p w:rsidRPr="00EF6F36" w:rsidR="00B96585" w:rsidP="00B96585" w:rsidRDefault="00B96585" w14:paraId="462022D0" w14:textId="07A466B9">
      <w:pPr>
        <w:rPr>
          <w:rFonts w:ascii="Calibri" w:hAnsi="Calibri"/>
          <w:sz w:val="25"/>
        </w:rPr>
      </w:pPr>
      <w:r w:rsidRPr="00EF6F36">
        <w:rPr>
          <w:rFonts w:ascii="Calibri" w:hAnsi="Calibri"/>
          <w:sz w:val="25"/>
        </w:rPr>
        <w:t>By the end of the symposium, participants will have had an opportunity to:</w:t>
      </w:r>
    </w:p>
    <w:p w:rsidRPr="00EF6F36" w:rsidR="00B96585" w:rsidP="12530138" w:rsidRDefault="00804C75" w14:paraId="4905749D" w14:textId="1677E566">
      <w:pPr>
        <w:pStyle w:val="ListParagraph"/>
        <w:numPr>
          <w:ilvl w:val="0"/>
          <w:numId w:val="14"/>
        </w:numPr>
        <w:rPr>
          <w:rFonts w:ascii="Calibri" w:hAnsi="Calibri"/>
          <w:sz w:val="25"/>
          <w:szCs w:val="25"/>
        </w:rPr>
      </w:pPr>
      <w:r w:rsidRPr="12530138" w:rsidR="76ED5C52">
        <w:rPr>
          <w:rFonts w:ascii="Calibri" w:hAnsi="Calibri"/>
          <w:sz w:val="25"/>
          <w:szCs w:val="25"/>
        </w:rPr>
        <w:t xml:space="preserve">Consider </w:t>
      </w:r>
      <w:r w:rsidRPr="12530138" w:rsidR="75B86DF9">
        <w:rPr>
          <w:rFonts w:ascii="Calibri" w:hAnsi="Calibri"/>
          <w:sz w:val="25"/>
          <w:szCs w:val="25"/>
        </w:rPr>
        <w:t>the current discourse on</w:t>
      </w:r>
      <w:r w:rsidRPr="12530138" w:rsidR="59FC56AE">
        <w:rPr>
          <w:rFonts w:ascii="Calibri" w:hAnsi="Calibri"/>
          <w:sz w:val="25"/>
          <w:szCs w:val="25"/>
        </w:rPr>
        <w:t xml:space="preserve"> educational </w:t>
      </w:r>
      <w:proofErr w:type="gramStart"/>
      <w:r w:rsidRPr="12530138" w:rsidR="59FC56AE">
        <w:rPr>
          <w:rFonts w:ascii="Calibri" w:hAnsi="Calibri"/>
          <w:sz w:val="25"/>
          <w:szCs w:val="25"/>
        </w:rPr>
        <w:t>leadership</w:t>
      </w:r>
      <w:r w:rsidRPr="12530138" w:rsidR="3A427E71">
        <w:rPr>
          <w:rFonts w:ascii="Calibri" w:hAnsi="Calibri"/>
          <w:sz w:val="25"/>
          <w:szCs w:val="25"/>
        </w:rPr>
        <w:t>;</w:t>
      </w:r>
      <w:proofErr w:type="gramEnd"/>
    </w:p>
    <w:p w:rsidRPr="00EF6F36" w:rsidR="00B96585" w:rsidP="12530138" w:rsidRDefault="00B96585" w14:paraId="57F6DCF9" w14:textId="7C5950FA">
      <w:pPr>
        <w:pStyle w:val="ListParagraph"/>
        <w:numPr>
          <w:ilvl w:val="0"/>
          <w:numId w:val="14"/>
        </w:numPr>
        <w:rPr>
          <w:rFonts w:ascii="Calibri" w:hAnsi="Calibri"/>
          <w:sz w:val="25"/>
          <w:szCs w:val="25"/>
        </w:rPr>
      </w:pPr>
      <w:r w:rsidRPr="12530138" w:rsidR="59FC56AE">
        <w:rPr>
          <w:rFonts w:ascii="Calibri" w:hAnsi="Calibri"/>
          <w:sz w:val="25"/>
          <w:szCs w:val="25"/>
        </w:rPr>
        <w:t xml:space="preserve">Critically reflect on </w:t>
      </w:r>
      <w:r w:rsidRPr="12530138" w:rsidR="49F960F3">
        <w:rPr>
          <w:rFonts w:ascii="Calibri" w:hAnsi="Calibri"/>
          <w:sz w:val="25"/>
          <w:szCs w:val="25"/>
        </w:rPr>
        <w:t xml:space="preserve">their </w:t>
      </w:r>
      <w:r w:rsidRPr="12530138" w:rsidR="59FC56AE">
        <w:rPr>
          <w:rFonts w:ascii="Calibri" w:hAnsi="Calibri"/>
          <w:sz w:val="25"/>
          <w:szCs w:val="25"/>
        </w:rPr>
        <w:t xml:space="preserve">perceptions of </w:t>
      </w:r>
      <w:r w:rsidRPr="12530138" w:rsidR="59FC56AE">
        <w:rPr>
          <w:rFonts w:ascii="Calibri" w:hAnsi="Calibri"/>
          <w:sz w:val="25"/>
          <w:szCs w:val="25"/>
        </w:rPr>
        <w:t>leadership</w:t>
      </w:r>
      <w:r w:rsidRPr="12530138" w:rsidR="3A427E71">
        <w:rPr>
          <w:rFonts w:ascii="Calibri" w:hAnsi="Calibri"/>
          <w:sz w:val="25"/>
          <w:szCs w:val="25"/>
        </w:rPr>
        <w:t>;</w:t>
      </w:r>
    </w:p>
    <w:p w:rsidRPr="00EF6F36" w:rsidR="00B96585" w:rsidP="12530138" w:rsidRDefault="00804C75" w14:paraId="401D56E6" w14:textId="057AC03A">
      <w:pPr>
        <w:pStyle w:val="ListParagraph"/>
        <w:numPr>
          <w:ilvl w:val="0"/>
          <w:numId w:val="14"/>
        </w:numPr>
        <w:rPr>
          <w:rFonts w:ascii="Calibri" w:hAnsi="Calibri"/>
          <w:sz w:val="25"/>
          <w:szCs w:val="25"/>
        </w:rPr>
      </w:pPr>
      <w:r w:rsidRPr="12530138" w:rsidR="75B86DF9">
        <w:rPr>
          <w:rFonts w:ascii="Calibri" w:hAnsi="Calibri"/>
          <w:sz w:val="25"/>
          <w:szCs w:val="25"/>
        </w:rPr>
        <w:t>Consider and e</w:t>
      </w:r>
      <w:r w:rsidRPr="12530138" w:rsidR="3A427E71">
        <w:rPr>
          <w:rFonts w:ascii="Calibri" w:hAnsi="Calibri"/>
          <w:sz w:val="25"/>
          <w:szCs w:val="25"/>
        </w:rPr>
        <w:t>valuate</w:t>
      </w:r>
      <w:r w:rsidRPr="12530138" w:rsidR="59FC56AE">
        <w:rPr>
          <w:rFonts w:ascii="Calibri" w:hAnsi="Calibri"/>
          <w:sz w:val="25"/>
          <w:szCs w:val="25"/>
        </w:rPr>
        <w:t xml:space="preserve"> </w:t>
      </w:r>
      <w:r w:rsidRPr="12530138" w:rsidR="5E591A93">
        <w:rPr>
          <w:rFonts w:ascii="Calibri" w:hAnsi="Calibri"/>
          <w:sz w:val="25"/>
          <w:szCs w:val="25"/>
        </w:rPr>
        <w:t xml:space="preserve">their </w:t>
      </w:r>
      <w:r w:rsidRPr="12530138" w:rsidR="75B86DF9">
        <w:rPr>
          <w:rFonts w:ascii="Calibri" w:hAnsi="Calibri"/>
          <w:sz w:val="25"/>
          <w:szCs w:val="25"/>
        </w:rPr>
        <w:t xml:space="preserve">approaches to </w:t>
      </w:r>
      <w:r w:rsidRPr="12530138" w:rsidR="30ED0901">
        <w:rPr>
          <w:rFonts w:ascii="Calibri" w:hAnsi="Calibri"/>
          <w:sz w:val="25"/>
          <w:szCs w:val="25"/>
        </w:rPr>
        <w:t xml:space="preserve">and practice of </w:t>
      </w:r>
      <w:proofErr w:type="gramStart"/>
      <w:r w:rsidRPr="12530138" w:rsidR="75B86DF9">
        <w:rPr>
          <w:rFonts w:ascii="Calibri" w:hAnsi="Calibri"/>
          <w:sz w:val="25"/>
          <w:szCs w:val="25"/>
        </w:rPr>
        <w:t>leadership</w:t>
      </w:r>
      <w:r w:rsidRPr="12530138" w:rsidR="3A427E71">
        <w:rPr>
          <w:rFonts w:ascii="Calibri" w:hAnsi="Calibri"/>
          <w:sz w:val="25"/>
          <w:szCs w:val="25"/>
        </w:rPr>
        <w:t>;</w:t>
      </w:r>
      <w:proofErr w:type="gramEnd"/>
    </w:p>
    <w:p w:rsidR="00804C75" w:rsidP="12530138" w:rsidRDefault="00804C75" w14:paraId="6FB2AE06" w14:textId="039A95BF">
      <w:pPr>
        <w:pStyle w:val="ListParagraph"/>
        <w:numPr>
          <w:ilvl w:val="0"/>
          <w:numId w:val="14"/>
        </w:numPr>
        <w:rPr>
          <w:rFonts w:ascii="Calibri" w:hAnsi="Calibri"/>
          <w:sz w:val="25"/>
          <w:szCs w:val="25"/>
        </w:rPr>
      </w:pPr>
      <w:r w:rsidRPr="12530138" w:rsidR="75B86DF9">
        <w:rPr>
          <w:rFonts w:ascii="Calibri" w:hAnsi="Calibri"/>
          <w:sz w:val="25"/>
          <w:szCs w:val="25"/>
        </w:rPr>
        <w:t xml:space="preserve">Identify tools and resources to </w:t>
      </w:r>
      <w:r w:rsidRPr="12530138" w:rsidR="30ED0901">
        <w:rPr>
          <w:rFonts w:ascii="Calibri" w:hAnsi="Calibri"/>
          <w:sz w:val="25"/>
          <w:szCs w:val="25"/>
        </w:rPr>
        <w:t xml:space="preserve">support </w:t>
      </w:r>
      <w:r w:rsidRPr="12530138" w:rsidR="4F459C11">
        <w:rPr>
          <w:rFonts w:ascii="Calibri" w:hAnsi="Calibri"/>
          <w:sz w:val="25"/>
          <w:szCs w:val="25"/>
        </w:rPr>
        <w:t xml:space="preserve">their </w:t>
      </w:r>
      <w:r w:rsidRPr="12530138" w:rsidR="75B86DF9">
        <w:rPr>
          <w:rFonts w:ascii="Calibri" w:hAnsi="Calibri"/>
          <w:sz w:val="25"/>
          <w:szCs w:val="25"/>
        </w:rPr>
        <w:t xml:space="preserve">leadership </w:t>
      </w:r>
      <w:proofErr w:type="gramStart"/>
      <w:r w:rsidRPr="12530138" w:rsidR="75B86DF9">
        <w:rPr>
          <w:rFonts w:ascii="Calibri" w:hAnsi="Calibri"/>
          <w:sz w:val="25"/>
          <w:szCs w:val="25"/>
        </w:rPr>
        <w:t>aspirations;</w:t>
      </w:r>
      <w:proofErr w:type="gramEnd"/>
    </w:p>
    <w:p w:rsidRPr="00804C75" w:rsidR="00EF6F36" w:rsidP="12530138" w:rsidRDefault="00804C75" w14:paraId="1FADD91F" w14:textId="182E845C">
      <w:pPr>
        <w:pStyle w:val="ListParagraph"/>
        <w:numPr>
          <w:ilvl w:val="0"/>
          <w:numId w:val="14"/>
        </w:numPr>
        <w:rPr>
          <w:rFonts w:ascii="Calibri" w:hAnsi="Calibri"/>
          <w:sz w:val="25"/>
          <w:szCs w:val="25"/>
        </w:rPr>
      </w:pPr>
      <w:r w:rsidRPr="12530138" w:rsidR="75B86DF9">
        <w:rPr>
          <w:rFonts w:ascii="Calibri" w:hAnsi="Calibri"/>
          <w:sz w:val="25"/>
          <w:szCs w:val="25"/>
        </w:rPr>
        <w:t xml:space="preserve">Design a </w:t>
      </w:r>
      <w:r w:rsidRPr="12530138" w:rsidR="3A427E71">
        <w:rPr>
          <w:rFonts w:ascii="Calibri" w:hAnsi="Calibri"/>
          <w:sz w:val="25"/>
          <w:szCs w:val="25"/>
        </w:rPr>
        <w:t xml:space="preserve">plan </w:t>
      </w:r>
      <w:r w:rsidRPr="12530138" w:rsidR="75B86DF9">
        <w:rPr>
          <w:rFonts w:ascii="Calibri" w:hAnsi="Calibri"/>
          <w:sz w:val="25"/>
          <w:szCs w:val="25"/>
        </w:rPr>
        <w:t>to take forward the</w:t>
      </w:r>
      <w:r w:rsidRPr="12530138" w:rsidR="75B86DF9">
        <w:rPr>
          <w:rFonts w:ascii="Calibri" w:hAnsi="Calibri"/>
          <w:sz w:val="25"/>
          <w:szCs w:val="25"/>
        </w:rPr>
        <w:t xml:space="preserve"> development of leadership </w:t>
      </w:r>
      <w:r w:rsidRPr="12530138" w:rsidR="3A427E71">
        <w:rPr>
          <w:rFonts w:ascii="Calibri" w:hAnsi="Calibri"/>
          <w:sz w:val="25"/>
          <w:szCs w:val="25"/>
        </w:rPr>
        <w:t>practice;</w:t>
      </w:r>
      <w:r w:rsidRPr="12530138" w:rsidR="3A427E71">
        <w:rPr>
          <w:rFonts w:ascii="Calibri" w:hAnsi="Calibri"/>
          <w:sz w:val="25"/>
          <w:szCs w:val="25"/>
        </w:rPr>
        <w:t xml:space="preserve">  </w:t>
      </w:r>
    </w:p>
    <w:p w:rsidR="00EF6F36" w:rsidP="008B0816" w:rsidRDefault="00EF6F36" w14:paraId="2E172B13" w14:textId="44568B2D">
      <w:pPr>
        <w:pStyle w:val="ListParagraph"/>
        <w:numPr>
          <w:ilvl w:val="0"/>
          <w:numId w:val="14"/>
        </w:numPr>
        <w:rPr>
          <w:rFonts w:ascii="Calibri" w:hAnsi="Calibri"/>
          <w:sz w:val="25"/>
        </w:rPr>
      </w:pPr>
      <w:r>
        <w:rPr>
          <w:rFonts w:ascii="Calibri" w:hAnsi="Calibri"/>
          <w:sz w:val="25"/>
        </w:rPr>
        <w:t>Contribute to identifying approaches to develop leadership capacity within the institution.</w:t>
      </w:r>
    </w:p>
    <w:p w:rsidRPr="00862663" w:rsidR="00804C75" w:rsidP="317736D5" w:rsidRDefault="00804C75" w14:paraId="274C6F53" w14:textId="3E20D2AF">
      <w:pPr>
        <w:pStyle w:val="Heading1"/>
      </w:pPr>
      <w:r>
        <w:t xml:space="preserve">Programme </w:t>
      </w:r>
      <w:r w:rsidR="7129F5F8">
        <w:t>schedule</w:t>
      </w:r>
    </w:p>
    <w:p w:rsidRPr="00862663" w:rsidR="00804C75" w:rsidP="00862663" w:rsidRDefault="00804C75" w14:paraId="3D0C0DCC" w14:textId="4E626723">
      <w:pPr>
        <w:pStyle w:val="Heading2"/>
      </w:pPr>
      <w:r w:rsidRPr="00862663">
        <w:t xml:space="preserve">Wednesday 28 October </w:t>
      </w:r>
      <w:r w:rsidRPr="00862663">
        <w:tab/>
      </w:r>
      <w:r w:rsidRPr="00862663">
        <w:t>13:00 to 15:30</w:t>
      </w:r>
    </w:p>
    <w:tbl>
      <w:tblPr>
        <w:tblStyle w:val="GridTable4-Accent5"/>
        <w:tblW w:w="9781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134"/>
        <w:gridCol w:w="8647"/>
      </w:tblGrid>
      <w:tr w:rsidRPr="005E6DF5" w:rsidR="00B9351C" w:rsidTr="004C340E" w14:paraId="178CC3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381945"/>
          </w:tcPr>
          <w:p w:rsidRPr="005E6DF5" w:rsidR="00B9351C" w:rsidP="199E6B93" w:rsidRDefault="00B9351C" w14:paraId="6AE9ADDE" w14:textId="1A1F0181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Day 1</w:t>
            </w:r>
          </w:p>
        </w:tc>
        <w:tc>
          <w:tcPr>
            <w:tcW w:w="8647" w:type="dxa"/>
            <w:shd w:val="clear" w:color="auto" w:fill="381945"/>
          </w:tcPr>
          <w:p w:rsidRPr="005E6DF5" w:rsidR="00B9351C" w:rsidP="199E6B93" w:rsidRDefault="00B9351C" w14:paraId="3B34F0D8" w14:textId="19CADF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</w:p>
        </w:tc>
      </w:tr>
      <w:tr w:rsidRPr="005E6DF5" w:rsidR="00B9351C" w:rsidTr="004C340E" w14:paraId="17CD89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6CC7F8A3" w:rsidRDefault="00B9351C" w14:paraId="42D0756D" w14:textId="24682ECF">
            <w:pPr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Start </w:t>
            </w:r>
          </w:p>
        </w:tc>
        <w:tc>
          <w:tcPr>
            <w:tcW w:w="8647" w:type="dxa"/>
          </w:tcPr>
          <w:p w:rsidRPr="005E6DF5" w:rsidR="00B9351C" w:rsidP="6CC7F8A3" w:rsidRDefault="00B9351C" w14:paraId="15021AD5" w14:textId="4ECC51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5E6DF5">
              <w:rPr>
                <w:b/>
                <w:bCs/>
                <w:sz w:val="24"/>
                <w:szCs w:val="24"/>
              </w:rPr>
              <w:t xml:space="preserve">Session </w:t>
            </w:r>
          </w:p>
        </w:tc>
      </w:tr>
      <w:tr w:rsidRPr="005E6DF5" w:rsidR="00B9351C" w:rsidTr="004C340E" w14:paraId="2AEF63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199E6B93" w:rsidRDefault="00B9351C" w14:paraId="10D52909" w14:textId="2E3ECD4D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 xml:space="preserve">13:00 </w:t>
            </w:r>
          </w:p>
        </w:tc>
        <w:tc>
          <w:tcPr>
            <w:tcW w:w="8647" w:type="dxa"/>
          </w:tcPr>
          <w:p w:rsidRPr="00B01BD8" w:rsidR="00B9351C" w:rsidP="00862663" w:rsidRDefault="00B9351C" w14:paraId="3815A49C" w14:textId="6AF15D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Welcome, introductions and aims of the symposium, overview of </w:t>
            </w:r>
            <w:r>
              <w:rPr>
                <w:sz w:val="24"/>
                <w:szCs w:val="24"/>
              </w:rPr>
              <w:t xml:space="preserve">the </w:t>
            </w:r>
            <w:r w:rsidRPr="005E6DF5">
              <w:rPr>
                <w:sz w:val="24"/>
                <w:szCs w:val="24"/>
              </w:rPr>
              <w:t>programme</w:t>
            </w:r>
          </w:p>
        </w:tc>
      </w:tr>
      <w:tr w:rsidRPr="005E6DF5" w:rsidR="00B9351C" w:rsidTr="004C340E" w14:paraId="12D9BE8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F87D01" w:rsidRDefault="00B9351C" w14:paraId="70FB2EA5" w14:textId="38C45BAC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3:20</w:t>
            </w:r>
          </w:p>
        </w:tc>
        <w:tc>
          <w:tcPr>
            <w:tcW w:w="8647" w:type="dxa"/>
          </w:tcPr>
          <w:p w:rsidRPr="008044B1" w:rsidR="00B9351C" w:rsidP="00F87D01" w:rsidRDefault="00B9351C" w14:paraId="080EDE86" w14:textId="1AE260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044B1">
              <w:rPr>
                <w:sz w:val="24"/>
                <w:szCs w:val="24"/>
              </w:rPr>
              <w:t>“Responsible leadership”</w:t>
            </w:r>
            <w:r w:rsidRPr="008044B1" w:rsidR="002019B9">
              <w:rPr>
                <w:sz w:val="24"/>
                <w:szCs w:val="24"/>
              </w:rPr>
              <w:t xml:space="preserve"> by Allane Hay</w:t>
            </w:r>
          </w:p>
        </w:tc>
      </w:tr>
      <w:tr w:rsidRPr="005E6DF5" w:rsidR="00B9351C" w:rsidTr="004C340E" w14:paraId="51C6BC4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F87D01" w:rsidRDefault="00B9351C" w14:paraId="78674990" w14:textId="22CA7FC1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3:40</w:t>
            </w:r>
          </w:p>
        </w:tc>
        <w:tc>
          <w:tcPr>
            <w:tcW w:w="8647" w:type="dxa"/>
          </w:tcPr>
          <w:p w:rsidRPr="008044B1" w:rsidR="00B9351C" w:rsidP="42A3DA91" w:rsidRDefault="00B9351C" w14:paraId="596C3149" w14:textId="32A91D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044B1">
              <w:rPr>
                <w:rStyle w:val="normaltextrun"/>
                <w:color w:val="222222"/>
                <w:sz w:val="24"/>
                <w:szCs w:val="24"/>
              </w:rPr>
              <w:t>“Leading without authority”</w:t>
            </w:r>
            <w:r w:rsidRPr="008044B1" w:rsidR="002019B9">
              <w:rPr>
                <w:rStyle w:val="normaltextrun"/>
                <w:color w:val="222222"/>
                <w:sz w:val="24"/>
                <w:szCs w:val="24"/>
              </w:rPr>
              <w:t xml:space="preserve"> by Scott Connor</w:t>
            </w:r>
          </w:p>
        </w:tc>
      </w:tr>
      <w:tr w:rsidRPr="005E6DF5" w:rsidR="00B9351C" w:rsidTr="004C340E" w14:paraId="5617137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F87D01" w:rsidRDefault="00B9351C" w14:paraId="50BE48B0" w14:textId="5EF1A746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4:00</w:t>
            </w:r>
          </w:p>
        </w:tc>
        <w:tc>
          <w:tcPr>
            <w:tcW w:w="8647" w:type="dxa"/>
          </w:tcPr>
          <w:p w:rsidRPr="008044B1" w:rsidR="00B9351C" w:rsidP="556A389F" w:rsidRDefault="00B9351C" w14:paraId="65D8E528" w14:textId="7CBCF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044B1">
              <w:rPr>
                <w:sz w:val="24"/>
                <w:szCs w:val="24"/>
              </w:rPr>
              <w:t>“Growing school leaders in rural areas: a collaborative approach”</w:t>
            </w:r>
            <w:r w:rsidRPr="008044B1" w:rsidR="002019B9">
              <w:rPr>
                <w:sz w:val="24"/>
                <w:szCs w:val="24"/>
              </w:rPr>
              <w:t xml:space="preserve"> by Jean Ward</w:t>
            </w:r>
          </w:p>
        </w:tc>
      </w:tr>
      <w:tr w:rsidRPr="005E6DF5" w:rsidR="00B9351C" w:rsidTr="004C340E" w14:paraId="5E7B4A4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B21F86" w:rsidRDefault="00B9351C" w14:paraId="028F7E68" w14:textId="116BD648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4:20</w:t>
            </w:r>
          </w:p>
        </w:tc>
        <w:tc>
          <w:tcPr>
            <w:tcW w:w="8647" w:type="dxa"/>
          </w:tcPr>
          <w:p w:rsidRPr="008044B1" w:rsidR="00B9351C" w:rsidP="00B21F86" w:rsidRDefault="005A3E1B" w14:paraId="1CCEDE0C" w14:textId="2DB5B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044B1">
              <w:rPr>
                <w:rStyle w:val="normaltextrun"/>
                <w:color w:val="222222"/>
                <w:sz w:val="24"/>
                <w:szCs w:val="24"/>
              </w:rPr>
              <w:t xml:space="preserve">“Lessons from </w:t>
            </w:r>
            <w:r w:rsidRPr="008044B1" w:rsidR="00B9351C">
              <w:rPr>
                <w:rStyle w:val="normaltextrun"/>
                <w:color w:val="222222"/>
                <w:sz w:val="24"/>
                <w:szCs w:val="24"/>
              </w:rPr>
              <w:t>leadership development programmes</w:t>
            </w:r>
            <w:r w:rsidRPr="008044B1">
              <w:rPr>
                <w:rStyle w:val="normaltextrun"/>
                <w:color w:val="222222"/>
                <w:sz w:val="24"/>
                <w:szCs w:val="24"/>
              </w:rPr>
              <w:t>”</w:t>
            </w:r>
            <w:r w:rsidRPr="008044B1" w:rsidR="002019B9">
              <w:rPr>
                <w:rStyle w:val="normaltextrun"/>
                <w:color w:val="222222"/>
                <w:sz w:val="24"/>
                <w:szCs w:val="24"/>
              </w:rPr>
              <w:t xml:space="preserve"> by Ann Tilbury</w:t>
            </w:r>
          </w:p>
        </w:tc>
      </w:tr>
      <w:tr w:rsidRPr="005E6DF5" w:rsidR="00B9351C" w:rsidTr="004C340E" w14:paraId="0262BB5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B21F86" w:rsidRDefault="00B9351C" w14:paraId="51BEDF5E" w14:textId="716149FF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4:40</w:t>
            </w:r>
          </w:p>
        </w:tc>
        <w:tc>
          <w:tcPr>
            <w:tcW w:w="8647" w:type="dxa"/>
          </w:tcPr>
          <w:p w:rsidRPr="005E6DF5" w:rsidR="00B9351C" w:rsidP="00B21F86" w:rsidRDefault="00B9351C" w14:paraId="6E154428" w14:textId="1C763C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Comfort / screen break</w:t>
            </w:r>
          </w:p>
        </w:tc>
      </w:tr>
      <w:tr w:rsidRPr="005E6DF5" w:rsidR="00B9351C" w:rsidTr="004C340E" w14:paraId="7CEC9F5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B21F86" w:rsidRDefault="00B9351C" w14:paraId="3AFB78B4" w14:textId="0DE83CCA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4:50</w:t>
            </w:r>
          </w:p>
        </w:tc>
        <w:tc>
          <w:tcPr>
            <w:tcW w:w="8647" w:type="dxa"/>
          </w:tcPr>
          <w:p w:rsidRPr="005E6DF5" w:rsidR="00B9351C" w:rsidP="004C340E" w:rsidRDefault="00B9351C" w14:paraId="61E57CB9" w14:textId="50FD26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42A3DA91">
              <w:rPr>
                <w:sz w:val="24"/>
                <w:szCs w:val="24"/>
              </w:rPr>
              <w:t>Activity</w:t>
            </w:r>
            <w:r w:rsidR="000554B7">
              <w:rPr>
                <w:sz w:val="24"/>
                <w:szCs w:val="24"/>
              </w:rPr>
              <w:t xml:space="preserve"> 1</w:t>
            </w:r>
            <w:r w:rsidRPr="42A3DA91">
              <w:rPr>
                <w:sz w:val="24"/>
                <w:szCs w:val="24"/>
              </w:rPr>
              <w:t xml:space="preserve">: Reflecting on approaches to and practice of leadership   </w:t>
            </w:r>
          </w:p>
        </w:tc>
      </w:tr>
      <w:tr w:rsidRPr="005E6DF5" w:rsidR="00B9351C" w:rsidTr="004C340E" w14:paraId="516E56F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:rsidRPr="005E6DF5" w:rsidR="00B9351C" w:rsidP="00B21F86" w:rsidRDefault="00B9351C" w14:paraId="4746C0F9" w14:textId="4DDEDED9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5:20</w:t>
            </w:r>
          </w:p>
        </w:tc>
        <w:tc>
          <w:tcPr>
            <w:tcW w:w="8647" w:type="dxa"/>
          </w:tcPr>
          <w:p w:rsidRPr="005E6DF5" w:rsidR="00B9351C" w:rsidP="00B21F86" w:rsidRDefault="00B9351C" w14:paraId="60C33850" w14:textId="2CC47E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Close of day 1, thanks, prep / overview of day 2 sessions</w:t>
            </w:r>
          </w:p>
        </w:tc>
      </w:tr>
    </w:tbl>
    <w:p w:rsidR="008B0816" w:rsidRDefault="008B0816" w14:paraId="372ABB38" w14:textId="6675A6A9"/>
    <w:p w:rsidRPr="00862663" w:rsidR="008B0816" w:rsidP="008B0816" w:rsidRDefault="008B0816" w14:paraId="73EB6C6B" w14:textId="2CA455FE">
      <w:pPr>
        <w:pStyle w:val="Heading2"/>
      </w:pPr>
      <w:r>
        <w:t>Programme plan: Thursday 29</w:t>
      </w:r>
      <w:r w:rsidRPr="00862663">
        <w:t xml:space="preserve"> October </w:t>
      </w:r>
      <w:r w:rsidRPr="00862663">
        <w:tab/>
      </w:r>
      <w:r w:rsidRPr="00862663">
        <w:t>1</w:t>
      </w:r>
      <w:r>
        <w:t>0</w:t>
      </w:r>
      <w:r w:rsidRPr="00862663">
        <w:t>:00 to 1</w:t>
      </w:r>
      <w:r>
        <w:t>2</w:t>
      </w:r>
      <w:r w:rsidRPr="00862663">
        <w:t>:</w:t>
      </w:r>
      <w:r>
        <w:t>0</w:t>
      </w:r>
      <w:r w:rsidRPr="00862663">
        <w:t>0</w:t>
      </w:r>
    </w:p>
    <w:tbl>
      <w:tblPr>
        <w:tblStyle w:val="GridTable4-Accent5"/>
        <w:tblW w:w="9776" w:type="dxa"/>
        <w:tblLayout w:type="fixed"/>
        <w:tblLook w:val="06A0" w:firstRow="1" w:lastRow="0" w:firstColumn="1" w:lastColumn="0" w:noHBand="1" w:noVBand="1"/>
      </w:tblPr>
      <w:tblGrid>
        <w:gridCol w:w="1129"/>
        <w:gridCol w:w="8647"/>
      </w:tblGrid>
      <w:tr w:rsidRPr="005E6DF5" w:rsidR="004C340E" w:rsidTr="004C340E" w14:paraId="29F9455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shd w:val="clear" w:color="auto" w:fill="381945"/>
          </w:tcPr>
          <w:p w:rsidRPr="005E6DF5" w:rsidR="004C340E" w:rsidP="008B0816" w:rsidRDefault="004C340E" w14:paraId="26A32866" w14:textId="53E3626D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Day 2</w:t>
            </w:r>
          </w:p>
        </w:tc>
        <w:tc>
          <w:tcPr>
            <w:tcW w:w="8647" w:type="dxa"/>
            <w:shd w:val="clear" w:color="auto" w:fill="381945"/>
          </w:tcPr>
          <w:p w:rsidRPr="005E6DF5" w:rsidR="004C340E" w:rsidP="008B0816" w:rsidRDefault="004C340E" w14:paraId="404770B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</w:p>
        </w:tc>
      </w:tr>
      <w:tr w:rsidRPr="005E6DF5" w:rsidR="004C340E" w:rsidTr="004C340E" w14:paraId="473128F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8B0816" w:rsidRDefault="004C340E" w14:paraId="5AE5C490" w14:textId="55FB4A8F">
            <w:pPr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Start </w:t>
            </w:r>
          </w:p>
        </w:tc>
        <w:tc>
          <w:tcPr>
            <w:tcW w:w="8647" w:type="dxa"/>
          </w:tcPr>
          <w:p w:rsidRPr="005E6DF5" w:rsidR="004C340E" w:rsidP="008B0816" w:rsidRDefault="004C340E" w14:paraId="5325543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5E6DF5">
              <w:rPr>
                <w:b/>
                <w:bCs/>
                <w:sz w:val="24"/>
                <w:szCs w:val="24"/>
              </w:rPr>
              <w:t xml:space="preserve">Session </w:t>
            </w:r>
          </w:p>
        </w:tc>
      </w:tr>
      <w:tr w:rsidRPr="005E6DF5" w:rsidR="004C340E" w:rsidTr="004C340E" w14:paraId="4AEC059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8B0816" w:rsidRDefault="004C340E" w14:paraId="4A87C092" w14:textId="336ED84E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0:00</w:t>
            </w:r>
          </w:p>
        </w:tc>
        <w:tc>
          <w:tcPr>
            <w:tcW w:w="8647" w:type="dxa"/>
          </w:tcPr>
          <w:p w:rsidRPr="005E6DF5" w:rsidR="004C340E" w:rsidP="00FB19FC" w:rsidRDefault="004C340E" w14:paraId="1D44C9D3" w14:textId="445ED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Welcome, recap, overview of </w:t>
            </w:r>
            <w:r>
              <w:rPr>
                <w:sz w:val="24"/>
                <w:szCs w:val="24"/>
              </w:rPr>
              <w:t xml:space="preserve">the </w:t>
            </w:r>
            <w:r w:rsidRPr="005E6DF5">
              <w:rPr>
                <w:sz w:val="24"/>
                <w:szCs w:val="24"/>
              </w:rPr>
              <w:t>morning session</w:t>
            </w:r>
          </w:p>
        </w:tc>
      </w:tr>
      <w:tr w:rsidRPr="005E6DF5" w:rsidR="004C340E" w:rsidTr="004C340E" w14:paraId="52E931B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FB19FC" w:rsidRDefault="004C340E" w14:paraId="1F1077C4" w14:textId="551086D9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0:10</w:t>
            </w:r>
          </w:p>
        </w:tc>
        <w:tc>
          <w:tcPr>
            <w:tcW w:w="8647" w:type="dxa"/>
          </w:tcPr>
          <w:p w:rsidRPr="005E6DF5" w:rsidR="004C340E" w:rsidP="000554B7" w:rsidRDefault="004C340E" w14:paraId="108733FC" w14:textId="235D35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42A3DA91">
              <w:rPr>
                <w:sz w:val="24"/>
                <w:szCs w:val="24"/>
              </w:rPr>
              <w:t>Activity</w:t>
            </w:r>
            <w:r w:rsidR="000554B7">
              <w:rPr>
                <w:sz w:val="24"/>
                <w:szCs w:val="24"/>
              </w:rPr>
              <w:t xml:space="preserve"> 2</w:t>
            </w:r>
            <w:r w:rsidR="00FD3C41">
              <w:rPr>
                <w:sz w:val="24"/>
                <w:szCs w:val="24"/>
              </w:rPr>
              <w:t>: Exploring our n</w:t>
            </w:r>
            <w:r w:rsidRPr="42A3DA91">
              <w:rPr>
                <w:sz w:val="24"/>
                <w:szCs w:val="24"/>
              </w:rPr>
              <w:t xml:space="preserve">etworks </w:t>
            </w:r>
            <w:r w:rsidR="00FD3C41">
              <w:rPr>
                <w:sz w:val="24"/>
                <w:szCs w:val="24"/>
              </w:rPr>
              <w:t>and s</w:t>
            </w:r>
            <w:r w:rsidRPr="42A3DA91">
              <w:rPr>
                <w:sz w:val="24"/>
                <w:szCs w:val="24"/>
              </w:rPr>
              <w:t>pheres of influence</w:t>
            </w:r>
          </w:p>
        </w:tc>
      </w:tr>
      <w:tr w:rsidRPr="005E6DF5" w:rsidR="004C340E" w:rsidTr="004C340E" w14:paraId="5408DE6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FB19FC" w:rsidRDefault="004C340E" w14:paraId="53314302" w14:textId="71E78F40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0:40</w:t>
            </w:r>
          </w:p>
        </w:tc>
        <w:tc>
          <w:tcPr>
            <w:tcW w:w="8647" w:type="dxa"/>
          </w:tcPr>
          <w:p w:rsidRPr="00BB2F08" w:rsidR="004C340E" w:rsidP="758DBA67" w:rsidRDefault="004C340E" w14:paraId="12BCF24E" w14:textId="25DB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42A3DA91">
              <w:rPr>
                <w:sz w:val="24"/>
                <w:szCs w:val="24"/>
              </w:rPr>
              <w:t>Activity 3: Applying</w:t>
            </w:r>
            <w:r w:rsidR="00A40FBB">
              <w:rPr>
                <w:sz w:val="24"/>
                <w:szCs w:val="24"/>
              </w:rPr>
              <w:t xml:space="preserve"> the practice of</w:t>
            </w:r>
            <w:r w:rsidRPr="42A3DA91">
              <w:rPr>
                <w:sz w:val="24"/>
                <w:szCs w:val="24"/>
              </w:rPr>
              <w:t xml:space="preserve"> leadership</w:t>
            </w:r>
          </w:p>
        </w:tc>
      </w:tr>
      <w:tr w:rsidRPr="005E6DF5" w:rsidR="004C340E" w:rsidTr="004C340E" w14:paraId="422DE9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FB19FC" w:rsidRDefault="004C340E" w14:paraId="715048B0" w14:textId="4267629F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1:10</w:t>
            </w:r>
          </w:p>
        </w:tc>
        <w:tc>
          <w:tcPr>
            <w:tcW w:w="8647" w:type="dxa"/>
          </w:tcPr>
          <w:p w:rsidRPr="005E6DF5" w:rsidR="004C340E" w:rsidP="00FB19FC" w:rsidRDefault="004C340E" w14:paraId="4418D2B0" w14:textId="535B69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Comfort</w:t>
            </w:r>
            <w:r>
              <w:rPr>
                <w:sz w:val="24"/>
                <w:szCs w:val="24"/>
              </w:rPr>
              <w:t>/</w:t>
            </w:r>
            <w:r w:rsidRPr="005E6DF5">
              <w:rPr>
                <w:sz w:val="24"/>
                <w:szCs w:val="24"/>
              </w:rPr>
              <w:t>screen break</w:t>
            </w:r>
          </w:p>
        </w:tc>
      </w:tr>
      <w:tr w:rsidRPr="005E6DF5" w:rsidR="004C340E" w:rsidTr="004C340E" w14:paraId="59AB29B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FB19FC" w:rsidRDefault="004C340E" w14:paraId="573F4590" w14:textId="2B65CC3B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1:20</w:t>
            </w:r>
          </w:p>
        </w:tc>
        <w:tc>
          <w:tcPr>
            <w:tcW w:w="8647" w:type="dxa"/>
          </w:tcPr>
          <w:p w:rsidRPr="00E432DF" w:rsidR="004C340E" w:rsidP="00E432DF" w:rsidRDefault="004C340E" w14:paraId="4519663F" w14:textId="2DA60A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Activity 3: Planning the way ahead </w:t>
            </w:r>
          </w:p>
        </w:tc>
      </w:tr>
      <w:tr w:rsidRPr="005E6DF5" w:rsidR="004C340E" w:rsidTr="004C340E" w14:paraId="6180D33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Pr="005E6DF5" w:rsidR="004C340E" w:rsidP="00FB19FC" w:rsidRDefault="004C340E" w14:paraId="2509A554" w14:textId="6C1E677A">
            <w:pPr>
              <w:rPr>
                <w:b w:val="0"/>
                <w:bCs w:val="0"/>
                <w:sz w:val="24"/>
                <w:szCs w:val="24"/>
              </w:rPr>
            </w:pPr>
            <w:r w:rsidRPr="005E6DF5">
              <w:rPr>
                <w:b w:val="0"/>
                <w:bCs w:val="0"/>
                <w:sz w:val="24"/>
                <w:szCs w:val="24"/>
              </w:rPr>
              <w:t>11:50</w:t>
            </w:r>
          </w:p>
        </w:tc>
        <w:tc>
          <w:tcPr>
            <w:tcW w:w="8647" w:type="dxa"/>
          </w:tcPr>
          <w:p w:rsidRPr="005E6DF5" w:rsidR="004C340E" w:rsidP="00FB19FC" w:rsidRDefault="004C340E" w14:paraId="5CDFAB6C" w14:textId="074E6C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>Close</w:t>
            </w:r>
            <w:r w:rsidR="008044B1">
              <w:rPr>
                <w:sz w:val="24"/>
                <w:szCs w:val="24"/>
              </w:rPr>
              <w:t xml:space="preserve"> </w:t>
            </w:r>
            <w:r w:rsidRPr="005E6DF5">
              <w:rPr>
                <w:sz w:val="24"/>
                <w:szCs w:val="24"/>
              </w:rPr>
              <w:t>/ next steps/ opportunities</w:t>
            </w:r>
          </w:p>
          <w:p w:rsidRPr="005E6DF5" w:rsidR="004C340E" w:rsidP="0080305B" w:rsidRDefault="004C340E" w14:paraId="0633CA91" w14:textId="33EC6C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E6DF5">
              <w:rPr>
                <w:sz w:val="24"/>
                <w:szCs w:val="24"/>
              </w:rPr>
              <w:t xml:space="preserve"> </w:t>
            </w:r>
          </w:p>
        </w:tc>
      </w:tr>
    </w:tbl>
    <w:p w:rsidR="005E6DF5" w:rsidP="008044B1" w:rsidRDefault="005E6DF5" w14:paraId="69F68661" w14:textId="27D277B2">
      <w:pPr>
        <w:rPr>
          <w:rFonts w:asciiTheme="majorHAnsi" w:hAnsiTheme="majorHAnsi" w:eastAsiaTheme="majorEastAsia" w:cstheme="majorBidi"/>
          <w:color w:val="381945"/>
          <w:sz w:val="32"/>
          <w:szCs w:val="32"/>
        </w:rPr>
      </w:pPr>
    </w:p>
    <w:sectPr w:rsidR="005E6DF5" w:rsidSect="008044B1">
      <w:headerReference w:type="default" r:id="rId10"/>
      <w:pgSz w:w="12240" w:h="15840" w:orient="portrait"/>
      <w:pgMar w:top="1440" w:right="1080" w:bottom="851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10A96" w:rsidP="00FA7513" w:rsidRDefault="00210A96" w14:paraId="1FB1AD13" w14:textId="77777777">
      <w:pPr>
        <w:spacing w:after="0" w:line="240" w:lineRule="auto"/>
      </w:pPr>
      <w:r>
        <w:separator/>
      </w:r>
    </w:p>
  </w:endnote>
  <w:endnote w:type="continuationSeparator" w:id="0">
    <w:p w:rsidR="00210A96" w:rsidP="00FA7513" w:rsidRDefault="00210A96" w14:paraId="603ED1DC" w14:textId="77777777">
      <w:pPr>
        <w:spacing w:after="0" w:line="240" w:lineRule="auto"/>
      </w:pPr>
      <w:r>
        <w:continuationSeparator/>
      </w:r>
    </w:p>
  </w:endnote>
  <w:endnote w:type="continuationNotice" w:id="1">
    <w:p w:rsidR="00210A96" w:rsidRDefault="00210A96" w14:paraId="280C952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10A96" w:rsidP="00FA7513" w:rsidRDefault="00210A96" w14:paraId="58436F35" w14:textId="77777777">
      <w:pPr>
        <w:spacing w:after="0" w:line="240" w:lineRule="auto"/>
      </w:pPr>
      <w:r>
        <w:separator/>
      </w:r>
    </w:p>
  </w:footnote>
  <w:footnote w:type="continuationSeparator" w:id="0">
    <w:p w:rsidR="00210A96" w:rsidP="00FA7513" w:rsidRDefault="00210A96" w14:paraId="70E71665" w14:textId="77777777">
      <w:pPr>
        <w:spacing w:after="0" w:line="240" w:lineRule="auto"/>
      </w:pPr>
      <w:r>
        <w:continuationSeparator/>
      </w:r>
    </w:p>
  </w:footnote>
  <w:footnote w:type="continuationNotice" w:id="1">
    <w:p w:rsidR="00210A96" w:rsidRDefault="00210A96" w14:paraId="48A98AF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80305B" w:rsidRDefault="317736D5" w14:paraId="3A1D1D98" w14:textId="77777777">
    <w:pPr>
      <w:pStyle w:val="Header"/>
    </w:pPr>
    <w:r>
      <w:rPr>
        <w:noProof/>
      </w:rPr>
      <w:drawing>
        <wp:inline distT="0" distB="0" distL="0" distR="0" wp14:anchorId="7500FCEA" wp14:editId="57BFC9E1">
          <wp:extent cx="5384454" cy="923192"/>
          <wp:effectExtent l="0" t="0" r="0" b="0"/>
          <wp:docPr id="2" name="Picture 2" descr="UHI LTA logo" title="UHI LT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84454" cy="92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0305B" w:rsidRDefault="0080305B" w14:paraId="0A052BE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2E2A"/>
    <w:multiLevelType w:val="hybridMultilevel"/>
    <w:tmpl w:val="830A9AB2"/>
    <w:lvl w:ilvl="0" w:tplc="04243C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70C0B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7D4D1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4FED2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4E0F7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E40C0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FA6362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AC90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60AD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515195"/>
    <w:multiLevelType w:val="hybridMultilevel"/>
    <w:tmpl w:val="BBD674E0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178E8"/>
    <w:multiLevelType w:val="hybridMultilevel"/>
    <w:tmpl w:val="4E6C04FA"/>
    <w:lvl w:ilvl="0" w:tplc="2550E0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B2088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D006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C38A6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B204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20C88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EC5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9A5BE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FD2E7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5CD4844"/>
    <w:multiLevelType w:val="hybridMultilevel"/>
    <w:tmpl w:val="0572254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CC0F3D"/>
    <w:multiLevelType w:val="hybridMultilevel"/>
    <w:tmpl w:val="8F1EEB66"/>
    <w:lvl w:ilvl="0" w:tplc="53B477A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5A0A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5C7F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BBE98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D0B03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9FEBF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5C86A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B04C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FD0AF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755EAA"/>
    <w:multiLevelType w:val="hybridMultilevel"/>
    <w:tmpl w:val="E506B8C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4DB45C9"/>
    <w:multiLevelType w:val="hybridMultilevel"/>
    <w:tmpl w:val="F4FE5296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39392C"/>
    <w:multiLevelType w:val="hybridMultilevel"/>
    <w:tmpl w:val="0542089E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3B6D8E"/>
    <w:multiLevelType w:val="hybridMultilevel"/>
    <w:tmpl w:val="4B3221CA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36C2"/>
    <w:multiLevelType w:val="hybridMultilevel"/>
    <w:tmpl w:val="DFCE70E8"/>
    <w:lvl w:ilvl="0" w:tplc="154090C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A639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E00A4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974A1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92DF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F017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68F3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2FEB2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B4640D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5761E2B"/>
    <w:multiLevelType w:val="hybridMultilevel"/>
    <w:tmpl w:val="406837F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80AC7"/>
    <w:multiLevelType w:val="hybridMultilevel"/>
    <w:tmpl w:val="26A2A14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2755105"/>
    <w:multiLevelType w:val="hybridMultilevel"/>
    <w:tmpl w:val="0F14F6D2"/>
    <w:lvl w:ilvl="0" w:tplc="1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5E1A9DF6">
      <w:numFmt w:val="bullet"/>
      <w:lvlText w:val="–"/>
      <w:lvlJc w:val="left"/>
      <w:pPr>
        <w:ind w:left="1800" w:hanging="360"/>
      </w:pPr>
      <w:rPr>
        <w:rFonts w:hint="default" w:ascii="Calibri" w:hAnsi="Calibri" w:cs="Calibri" w:eastAsiaTheme="minorHAnsi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4D340CE8"/>
    <w:multiLevelType w:val="hybridMultilevel"/>
    <w:tmpl w:val="C82E3548"/>
    <w:lvl w:ilvl="0" w:tplc="97C4A0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01023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9894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206B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1587C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B0E1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B86C9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6DE42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E88BC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D4C1627"/>
    <w:multiLevelType w:val="hybridMultilevel"/>
    <w:tmpl w:val="1DE2D920"/>
    <w:lvl w:ilvl="0" w:tplc="1D08406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0A74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6E1A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CA85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FCC0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256B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6C24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8C8B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AE850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D54204E"/>
    <w:multiLevelType w:val="hybridMultilevel"/>
    <w:tmpl w:val="FCE8193C"/>
    <w:lvl w:ilvl="0" w:tplc="63D69C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3609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F03D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6C48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8C56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DC60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F209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994AB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A1256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D55D19"/>
    <w:multiLevelType w:val="hybridMultilevel"/>
    <w:tmpl w:val="B0DC6DC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FA21976"/>
    <w:multiLevelType w:val="hybridMultilevel"/>
    <w:tmpl w:val="FE9C6DA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1B7021B"/>
    <w:multiLevelType w:val="hybridMultilevel"/>
    <w:tmpl w:val="08F024D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ED77190"/>
    <w:multiLevelType w:val="hybridMultilevel"/>
    <w:tmpl w:val="F86CE0AC"/>
    <w:lvl w:ilvl="0" w:tplc="53C299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9BAFC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50E08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198B9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9981F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E14CB5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EE8E52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C3A886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84646F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6FC079FD"/>
    <w:multiLevelType w:val="hybridMultilevel"/>
    <w:tmpl w:val="4DEA8586"/>
    <w:lvl w:ilvl="0" w:tplc="1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715645FE"/>
    <w:multiLevelType w:val="hybridMultilevel"/>
    <w:tmpl w:val="A470DD4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47F7999"/>
    <w:multiLevelType w:val="hybridMultilevel"/>
    <w:tmpl w:val="53EC096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65D1311"/>
    <w:multiLevelType w:val="hybridMultilevel"/>
    <w:tmpl w:val="F8E874B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15"/>
  </w:num>
  <w:num w:numId="3">
    <w:abstractNumId w:val="14"/>
  </w:num>
  <w:num w:numId="4">
    <w:abstractNumId w:val="0"/>
  </w:num>
  <w:num w:numId="5">
    <w:abstractNumId w:val="9"/>
  </w:num>
  <w:num w:numId="6">
    <w:abstractNumId w:val="2"/>
  </w:num>
  <w:num w:numId="7">
    <w:abstractNumId w:val="13"/>
  </w:num>
  <w:num w:numId="8">
    <w:abstractNumId w:val="6"/>
  </w:num>
  <w:num w:numId="9">
    <w:abstractNumId w:val="11"/>
  </w:num>
  <w:num w:numId="10">
    <w:abstractNumId w:val="3"/>
  </w:num>
  <w:num w:numId="11">
    <w:abstractNumId w:val="7"/>
  </w:num>
  <w:num w:numId="12">
    <w:abstractNumId w:val="22"/>
  </w:num>
  <w:num w:numId="13">
    <w:abstractNumId w:val="19"/>
  </w:num>
  <w:num w:numId="14">
    <w:abstractNumId w:val="21"/>
  </w:num>
  <w:num w:numId="15">
    <w:abstractNumId w:val="5"/>
  </w:num>
  <w:num w:numId="16">
    <w:abstractNumId w:val="18"/>
  </w:num>
  <w:num w:numId="17">
    <w:abstractNumId w:val="17"/>
  </w:num>
  <w:num w:numId="18">
    <w:abstractNumId w:val="10"/>
  </w:num>
  <w:num w:numId="19">
    <w:abstractNumId w:val="16"/>
  </w:num>
  <w:num w:numId="20">
    <w:abstractNumId w:val="23"/>
  </w:num>
  <w:num w:numId="21">
    <w:abstractNumId w:val="1"/>
  </w:num>
  <w:num w:numId="22">
    <w:abstractNumId w:val="8"/>
  </w:num>
  <w:num w:numId="23">
    <w:abstractNumId w:val="12"/>
  </w:num>
  <w:num w:numId="24">
    <w:abstractNumId w:val="2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ExMDQxtjQyMDFW0lEKTi0uzszPAykwNKwFAD42dTUtAAAA"/>
  </w:docVars>
  <w:rsids>
    <w:rsidRoot w:val="68F3D8FE"/>
    <w:rsid w:val="0000023E"/>
    <w:rsid w:val="00003339"/>
    <w:rsid w:val="00005364"/>
    <w:rsid w:val="000101DC"/>
    <w:rsid w:val="00010A26"/>
    <w:rsid w:val="0001386B"/>
    <w:rsid w:val="000169D2"/>
    <w:rsid w:val="00035378"/>
    <w:rsid w:val="00037FEC"/>
    <w:rsid w:val="00041472"/>
    <w:rsid w:val="00043CC5"/>
    <w:rsid w:val="00044A32"/>
    <w:rsid w:val="00052CE3"/>
    <w:rsid w:val="00054A56"/>
    <w:rsid w:val="000554B7"/>
    <w:rsid w:val="00070125"/>
    <w:rsid w:val="000A0B54"/>
    <w:rsid w:val="000A2DD9"/>
    <w:rsid w:val="000B1B3D"/>
    <w:rsid w:val="000B1DE3"/>
    <w:rsid w:val="000B5B79"/>
    <w:rsid w:val="000C0D9A"/>
    <w:rsid w:val="000C5093"/>
    <w:rsid w:val="000C62C9"/>
    <w:rsid w:val="000D4BD1"/>
    <w:rsid w:val="000E6633"/>
    <w:rsid w:val="000F5CDD"/>
    <w:rsid w:val="00100173"/>
    <w:rsid w:val="001057A8"/>
    <w:rsid w:val="00117180"/>
    <w:rsid w:val="00123C71"/>
    <w:rsid w:val="001242D4"/>
    <w:rsid w:val="00127D4E"/>
    <w:rsid w:val="0013094B"/>
    <w:rsid w:val="00134D14"/>
    <w:rsid w:val="0013F2AB"/>
    <w:rsid w:val="00140477"/>
    <w:rsid w:val="00153760"/>
    <w:rsid w:val="001748DE"/>
    <w:rsid w:val="001865EE"/>
    <w:rsid w:val="001A7CBC"/>
    <w:rsid w:val="001B32C4"/>
    <w:rsid w:val="001B33F8"/>
    <w:rsid w:val="001B3AFD"/>
    <w:rsid w:val="001B7A13"/>
    <w:rsid w:val="001D23E7"/>
    <w:rsid w:val="001E351C"/>
    <w:rsid w:val="001E63CD"/>
    <w:rsid w:val="001F6B92"/>
    <w:rsid w:val="002001D5"/>
    <w:rsid w:val="002019B9"/>
    <w:rsid w:val="00210A96"/>
    <w:rsid w:val="00213F38"/>
    <w:rsid w:val="00217169"/>
    <w:rsid w:val="0023056F"/>
    <w:rsid w:val="0024129C"/>
    <w:rsid w:val="00241D35"/>
    <w:rsid w:val="0024402F"/>
    <w:rsid w:val="00246AFC"/>
    <w:rsid w:val="002659D8"/>
    <w:rsid w:val="00271E76"/>
    <w:rsid w:val="0028088F"/>
    <w:rsid w:val="00282DDD"/>
    <w:rsid w:val="00290081"/>
    <w:rsid w:val="002919E3"/>
    <w:rsid w:val="00294522"/>
    <w:rsid w:val="00295996"/>
    <w:rsid w:val="002A3BDD"/>
    <w:rsid w:val="002A7821"/>
    <w:rsid w:val="002B44F6"/>
    <w:rsid w:val="002B686A"/>
    <w:rsid w:val="002D41AE"/>
    <w:rsid w:val="002D47AC"/>
    <w:rsid w:val="002D5845"/>
    <w:rsid w:val="002E1756"/>
    <w:rsid w:val="002E270D"/>
    <w:rsid w:val="002E2CE7"/>
    <w:rsid w:val="002E4442"/>
    <w:rsid w:val="00300B76"/>
    <w:rsid w:val="00304C58"/>
    <w:rsid w:val="0030577F"/>
    <w:rsid w:val="003177D7"/>
    <w:rsid w:val="003221DE"/>
    <w:rsid w:val="00326348"/>
    <w:rsid w:val="00334D8C"/>
    <w:rsid w:val="00337681"/>
    <w:rsid w:val="00343C8C"/>
    <w:rsid w:val="00350303"/>
    <w:rsid w:val="00352316"/>
    <w:rsid w:val="003574B6"/>
    <w:rsid w:val="00363788"/>
    <w:rsid w:val="00364440"/>
    <w:rsid w:val="00364C50"/>
    <w:rsid w:val="00370EC9"/>
    <w:rsid w:val="00373C4C"/>
    <w:rsid w:val="00375164"/>
    <w:rsid w:val="003B1DA2"/>
    <w:rsid w:val="003C2693"/>
    <w:rsid w:val="003C5682"/>
    <w:rsid w:val="003D1BC5"/>
    <w:rsid w:val="003D56B5"/>
    <w:rsid w:val="003E0B96"/>
    <w:rsid w:val="003E5119"/>
    <w:rsid w:val="003F587C"/>
    <w:rsid w:val="003F6ACD"/>
    <w:rsid w:val="00412208"/>
    <w:rsid w:val="004156D6"/>
    <w:rsid w:val="004169FB"/>
    <w:rsid w:val="0042067B"/>
    <w:rsid w:val="00421C17"/>
    <w:rsid w:val="00422955"/>
    <w:rsid w:val="004265BD"/>
    <w:rsid w:val="004304C8"/>
    <w:rsid w:val="00441EDF"/>
    <w:rsid w:val="00451157"/>
    <w:rsid w:val="00451F99"/>
    <w:rsid w:val="00452045"/>
    <w:rsid w:val="00453004"/>
    <w:rsid w:val="004671FC"/>
    <w:rsid w:val="00471367"/>
    <w:rsid w:val="0047573F"/>
    <w:rsid w:val="00477908"/>
    <w:rsid w:val="0048687F"/>
    <w:rsid w:val="00496B47"/>
    <w:rsid w:val="004A2D23"/>
    <w:rsid w:val="004B6FF5"/>
    <w:rsid w:val="004C340E"/>
    <w:rsid w:val="004D1EAD"/>
    <w:rsid w:val="004D2E18"/>
    <w:rsid w:val="004DEFF4"/>
    <w:rsid w:val="004E2F38"/>
    <w:rsid w:val="004F0609"/>
    <w:rsid w:val="004F609E"/>
    <w:rsid w:val="004F6B67"/>
    <w:rsid w:val="00504099"/>
    <w:rsid w:val="00504B52"/>
    <w:rsid w:val="00515A69"/>
    <w:rsid w:val="00515E76"/>
    <w:rsid w:val="0052293B"/>
    <w:rsid w:val="0052303E"/>
    <w:rsid w:val="0052447B"/>
    <w:rsid w:val="00526B2B"/>
    <w:rsid w:val="00527CE2"/>
    <w:rsid w:val="0053280F"/>
    <w:rsid w:val="00536F21"/>
    <w:rsid w:val="0054028D"/>
    <w:rsid w:val="0055426A"/>
    <w:rsid w:val="005756F7"/>
    <w:rsid w:val="0058338D"/>
    <w:rsid w:val="00592464"/>
    <w:rsid w:val="005938B0"/>
    <w:rsid w:val="00594C92"/>
    <w:rsid w:val="005960DE"/>
    <w:rsid w:val="005A034A"/>
    <w:rsid w:val="005A3E1B"/>
    <w:rsid w:val="005B52AA"/>
    <w:rsid w:val="005B65C1"/>
    <w:rsid w:val="005C6995"/>
    <w:rsid w:val="005D36CB"/>
    <w:rsid w:val="005D4B03"/>
    <w:rsid w:val="005DD030"/>
    <w:rsid w:val="005E6DF5"/>
    <w:rsid w:val="005F20D5"/>
    <w:rsid w:val="005F33FA"/>
    <w:rsid w:val="00602300"/>
    <w:rsid w:val="00612336"/>
    <w:rsid w:val="00616FAE"/>
    <w:rsid w:val="00623061"/>
    <w:rsid w:val="00625233"/>
    <w:rsid w:val="00625978"/>
    <w:rsid w:val="0063685D"/>
    <w:rsid w:val="00637F21"/>
    <w:rsid w:val="0067366C"/>
    <w:rsid w:val="00684C16"/>
    <w:rsid w:val="00694529"/>
    <w:rsid w:val="006977B6"/>
    <w:rsid w:val="006A126C"/>
    <w:rsid w:val="006A5323"/>
    <w:rsid w:val="006A78F5"/>
    <w:rsid w:val="006B2244"/>
    <w:rsid w:val="006C022C"/>
    <w:rsid w:val="006D20DA"/>
    <w:rsid w:val="006E4245"/>
    <w:rsid w:val="006E651F"/>
    <w:rsid w:val="006F0422"/>
    <w:rsid w:val="006F38A7"/>
    <w:rsid w:val="006F59DE"/>
    <w:rsid w:val="0070064F"/>
    <w:rsid w:val="00706007"/>
    <w:rsid w:val="00716552"/>
    <w:rsid w:val="00721765"/>
    <w:rsid w:val="0072509F"/>
    <w:rsid w:val="00726D5F"/>
    <w:rsid w:val="00734B54"/>
    <w:rsid w:val="00734B74"/>
    <w:rsid w:val="00750E44"/>
    <w:rsid w:val="00770B73"/>
    <w:rsid w:val="007711CA"/>
    <w:rsid w:val="00772DD4"/>
    <w:rsid w:val="00781394"/>
    <w:rsid w:val="00785BB4"/>
    <w:rsid w:val="007867FB"/>
    <w:rsid w:val="00794C19"/>
    <w:rsid w:val="007A5CD1"/>
    <w:rsid w:val="007C51BE"/>
    <w:rsid w:val="007F2304"/>
    <w:rsid w:val="0080305B"/>
    <w:rsid w:val="00803DA9"/>
    <w:rsid w:val="008044B1"/>
    <w:rsid w:val="00804C75"/>
    <w:rsid w:val="00804DFF"/>
    <w:rsid w:val="00823089"/>
    <w:rsid w:val="00826FF5"/>
    <w:rsid w:val="008366A2"/>
    <w:rsid w:val="00840075"/>
    <w:rsid w:val="00844228"/>
    <w:rsid w:val="00846FC9"/>
    <w:rsid w:val="0085087D"/>
    <w:rsid w:val="00854CDE"/>
    <w:rsid w:val="0086075B"/>
    <w:rsid w:val="00862663"/>
    <w:rsid w:val="00864416"/>
    <w:rsid w:val="0086714A"/>
    <w:rsid w:val="00874275"/>
    <w:rsid w:val="008830DC"/>
    <w:rsid w:val="00884DAF"/>
    <w:rsid w:val="008908FA"/>
    <w:rsid w:val="00895A18"/>
    <w:rsid w:val="00897478"/>
    <w:rsid w:val="008B0816"/>
    <w:rsid w:val="008B3580"/>
    <w:rsid w:val="008B6E61"/>
    <w:rsid w:val="008C38CC"/>
    <w:rsid w:val="008E1523"/>
    <w:rsid w:val="008E3A56"/>
    <w:rsid w:val="008E3C53"/>
    <w:rsid w:val="008F6657"/>
    <w:rsid w:val="009006B6"/>
    <w:rsid w:val="00901A86"/>
    <w:rsid w:val="00903487"/>
    <w:rsid w:val="009220F1"/>
    <w:rsid w:val="00941067"/>
    <w:rsid w:val="009465B6"/>
    <w:rsid w:val="00956190"/>
    <w:rsid w:val="0096283C"/>
    <w:rsid w:val="009745CD"/>
    <w:rsid w:val="0097676B"/>
    <w:rsid w:val="009809FE"/>
    <w:rsid w:val="00986D47"/>
    <w:rsid w:val="00990CFF"/>
    <w:rsid w:val="009A0B6F"/>
    <w:rsid w:val="009B0D72"/>
    <w:rsid w:val="009C0C03"/>
    <w:rsid w:val="009C19B6"/>
    <w:rsid w:val="009C5476"/>
    <w:rsid w:val="009D27F2"/>
    <w:rsid w:val="009D53DF"/>
    <w:rsid w:val="009E060E"/>
    <w:rsid w:val="009E16A6"/>
    <w:rsid w:val="009E2F6F"/>
    <w:rsid w:val="009E3B4B"/>
    <w:rsid w:val="009F029F"/>
    <w:rsid w:val="009F21C6"/>
    <w:rsid w:val="009F42FB"/>
    <w:rsid w:val="00A002A7"/>
    <w:rsid w:val="00A00FCB"/>
    <w:rsid w:val="00A118E6"/>
    <w:rsid w:val="00A12944"/>
    <w:rsid w:val="00A3104A"/>
    <w:rsid w:val="00A35B13"/>
    <w:rsid w:val="00A40FBB"/>
    <w:rsid w:val="00A413F2"/>
    <w:rsid w:val="00A540E0"/>
    <w:rsid w:val="00A54BFD"/>
    <w:rsid w:val="00A557FE"/>
    <w:rsid w:val="00A70D2B"/>
    <w:rsid w:val="00A71980"/>
    <w:rsid w:val="00A7712C"/>
    <w:rsid w:val="00A80898"/>
    <w:rsid w:val="00A81E06"/>
    <w:rsid w:val="00A86554"/>
    <w:rsid w:val="00A96DAC"/>
    <w:rsid w:val="00AB0256"/>
    <w:rsid w:val="00AB5F10"/>
    <w:rsid w:val="00AC5A1F"/>
    <w:rsid w:val="00AD0F5D"/>
    <w:rsid w:val="00AD3942"/>
    <w:rsid w:val="00AD3D1E"/>
    <w:rsid w:val="00AD3D97"/>
    <w:rsid w:val="00AE45AD"/>
    <w:rsid w:val="00AE4AC2"/>
    <w:rsid w:val="00AE5A54"/>
    <w:rsid w:val="00B01BD8"/>
    <w:rsid w:val="00B14A55"/>
    <w:rsid w:val="00B1767E"/>
    <w:rsid w:val="00B21F86"/>
    <w:rsid w:val="00B3108E"/>
    <w:rsid w:val="00B34451"/>
    <w:rsid w:val="00B365F8"/>
    <w:rsid w:val="00B377AC"/>
    <w:rsid w:val="00B42624"/>
    <w:rsid w:val="00B540DE"/>
    <w:rsid w:val="00B564F4"/>
    <w:rsid w:val="00B629B3"/>
    <w:rsid w:val="00B63B46"/>
    <w:rsid w:val="00B708D9"/>
    <w:rsid w:val="00B7106B"/>
    <w:rsid w:val="00B730A9"/>
    <w:rsid w:val="00B76A27"/>
    <w:rsid w:val="00B838EA"/>
    <w:rsid w:val="00B83EDE"/>
    <w:rsid w:val="00B85AA5"/>
    <w:rsid w:val="00B9351C"/>
    <w:rsid w:val="00B96585"/>
    <w:rsid w:val="00B97A9F"/>
    <w:rsid w:val="00BB2F08"/>
    <w:rsid w:val="00BC2769"/>
    <w:rsid w:val="00BD6FC7"/>
    <w:rsid w:val="00BD7330"/>
    <w:rsid w:val="00BE1F13"/>
    <w:rsid w:val="00BE4E83"/>
    <w:rsid w:val="00BE6419"/>
    <w:rsid w:val="00BF0C53"/>
    <w:rsid w:val="00BF1A60"/>
    <w:rsid w:val="00C00800"/>
    <w:rsid w:val="00C04CD4"/>
    <w:rsid w:val="00C04D1B"/>
    <w:rsid w:val="00C13864"/>
    <w:rsid w:val="00C152CB"/>
    <w:rsid w:val="00C271A9"/>
    <w:rsid w:val="00C42039"/>
    <w:rsid w:val="00C42091"/>
    <w:rsid w:val="00C43F7B"/>
    <w:rsid w:val="00C528D3"/>
    <w:rsid w:val="00C54CE0"/>
    <w:rsid w:val="00C560E8"/>
    <w:rsid w:val="00C57182"/>
    <w:rsid w:val="00C613E5"/>
    <w:rsid w:val="00C61605"/>
    <w:rsid w:val="00C6316C"/>
    <w:rsid w:val="00C67E5D"/>
    <w:rsid w:val="00C77EA2"/>
    <w:rsid w:val="00C82234"/>
    <w:rsid w:val="00C8597F"/>
    <w:rsid w:val="00C9595C"/>
    <w:rsid w:val="00C95CFE"/>
    <w:rsid w:val="00CA3845"/>
    <w:rsid w:val="00CB513F"/>
    <w:rsid w:val="00CE1889"/>
    <w:rsid w:val="00CE55F0"/>
    <w:rsid w:val="00CE657B"/>
    <w:rsid w:val="00CF223D"/>
    <w:rsid w:val="00CF683D"/>
    <w:rsid w:val="00D022F2"/>
    <w:rsid w:val="00D0717E"/>
    <w:rsid w:val="00D20D49"/>
    <w:rsid w:val="00D213B9"/>
    <w:rsid w:val="00D24BD7"/>
    <w:rsid w:val="00D2751D"/>
    <w:rsid w:val="00D34C67"/>
    <w:rsid w:val="00D403D3"/>
    <w:rsid w:val="00D430CB"/>
    <w:rsid w:val="00D550D5"/>
    <w:rsid w:val="00D613D8"/>
    <w:rsid w:val="00D65FC0"/>
    <w:rsid w:val="00D70C9D"/>
    <w:rsid w:val="00D867C0"/>
    <w:rsid w:val="00D91563"/>
    <w:rsid w:val="00D949F7"/>
    <w:rsid w:val="00D9698C"/>
    <w:rsid w:val="00DC0058"/>
    <w:rsid w:val="00DC20A5"/>
    <w:rsid w:val="00DC2A71"/>
    <w:rsid w:val="00DC30F0"/>
    <w:rsid w:val="00DC40F0"/>
    <w:rsid w:val="00DC6FCA"/>
    <w:rsid w:val="00DD7D9F"/>
    <w:rsid w:val="00DE14B4"/>
    <w:rsid w:val="00DE4999"/>
    <w:rsid w:val="00DE65AC"/>
    <w:rsid w:val="00DE6E9C"/>
    <w:rsid w:val="00DF0F16"/>
    <w:rsid w:val="00DF5090"/>
    <w:rsid w:val="00E0062B"/>
    <w:rsid w:val="00E07968"/>
    <w:rsid w:val="00E10E6C"/>
    <w:rsid w:val="00E16175"/>
    <w:rsid w:val="00E21119"/>
    <w:rsid w:val="00E21B89"/>
    <w:rsid w:val="00E2635B"/>
    <w:rsid w:val="00E3022E"/>
    <w:rsid w:val="00E33974"/>
    <w:rsid w:val="00E374C2"/>
    <w:rsid w:val="00E415B4"/>
    <w:rsid w:val="00E432DF"/>
    <w:rsid w:val="00E5424D"/>
    <w:rsid w:val="00E6400D"/>
    <w:rsid w:val="00E6594A"/>
    <w:rsid w:val="00E740AE"/>
    <w:rsid w:val="00E75DB7"/>
    <w:rsid w:val="00E9466F"/>
    <w:rsid w:val="00E95E61"/>
    <w:rsid w:val="00EA0922"/>
    <w:rsid w:val="00EA122D"/>
    <w:rsid w:val="00EA5CB0"/>
    <w:rsid w:val="00EB4D54"/>
    <w:rsid w:val="00EC3066"/>
    <w:rsid w:val="00EC4F2D"/>
    <w:rsid w:val="00EE02BF"/>
    <w:rsid w:val="00EE1FB9"/>
    <w:rsid w:val="00EF6F36"/>
    <w:rsid w:val="00F054D7"/>
    <w:rsid w:val="00F14D42"/>
    <w:rsid w:val="00F221F4"/>
    <w:rsid w:val="00F2305E"/>
    <w:rsid w:val="00F24131"/>
    <w:rsid w:val="00F27B05"/>
    <w:rsid w:val="00F3266E"/>
    <w:rsid w:val="00F37512"/>
    <w:rsid w:val="00F46699"/>
    <w:rsid w:val="00F557F3"/>
    <w:rsid w:val="00F55FDF"/>
    <w:rsid w:val="00F63916"/>
    <w:rsid w:val="00F650CD"/>
    <w:rsid w:val="00F67426"/>
    <w:rsid w:val="00F72090"/>
    <w:rsid w:val="00F763A1"/>
    <w:rsid w:val="00F80562"/>
    <w:rsid w:val="00F8159E"/>
    <w:rsid w:val="00F86492"/>
    <w:rsid w:val="00F8754E"/>
    <w:rsid w:val="00F87D01"/>
    <w:rsid w:val="00F902E8"/>
    <w:rsid w:val="00F90428"/>
    <w:rsid w:val="00F9338E"/>
    <w:rsid w:val="00FA0D12"/>
    <w:rsid w:val="00FA7513"/>
    <w:rsid w:val="00FA76EF"/>
    <w:rsid w:val="00FB132E"/>
    <w:rsid w:val="00FB19FC"/>
    <w:rsid w:val="00FB2732"/>
    <w:rsid w:val="00FB4442"/>
    <w:rsid w:val="00FB6D4F"/>
    <w:rsid w:val="00FB7010"/>
    <w:rsid w:val="00FC1C61"/>
    <w:rsid w:val="00FC6854"/>
    <w:rsid w:val="00FD3C41"/>
    <w:rsid w:val="00FD5044"/>
    <w:rsid w:val="00FF1FB0"/>
    <w:rsid w:val="00FF43C9"/>
    <w:rsid w:val="00FF537F"/>
    <w:rsid w:val="00FF6B99"/>
    <w:rsid w:val="0105C07F"/>
    <w:rsid w:val="01083110"/>
    <w:rsid w:val="01260206"/>
    <w:rsid w:val="012709A9"/>
    <w:rsid w:val="014EAEB9"/>
    <w:rsid w:val="015CF193"/>
    <w:rsid w:val="015D0005"/>
    <w:rsid w:val="015F8BCB"/>
    <w:rsid w:val="01691E70"/>
    <w:rsid w:val="016E57F2"/>
    <w:rsid w:val="01BC8901"/>
    <w:rsid w:val="01F1186A"/>
    <w:rsid w:val="01F18517"/>
    <w:rsid w:val="021AA70A"/>
    <w:rsid w:val="02428F23"/>
    <w:rsid w:val="024E44F1"/>
    <w:rsid w:val="02AC848A"/>
    <w:rsid w:val="02B7ABFB"/>
    <w:rsid w:val="02BC0D53"/>
    <w:rsid w:val="031749D8"/>
    <w:rsid w:val="032EE279"/>
    <w:rsid w:val="033D173E"/>
    <w:rsid w:val="03AFD21B"/>
    <w:rsid w:val="03C2EE9B"/>
    <w:rsid w:val="03EB0290"/>
    <w:rsid w:val="0412AD0F"/>
    <w:rsid w:val="0425E492"/>
    <w:rsid w:val="045B7AF8"/>
    <w:rsid w:val="0488CA36"/>
    <w:rsid w:val="04A257AF"/>
    <w:rsid w:val="04A3B8B7"/>
    <w:rsid w:val="04A89AF9"/>
    <w:rsid w:val="04ADCB7D"/>
    <w:rsid w:val="04F2F291"/>
    <w:rsid w:val="0560B22C"/>
    <w:rsid w:val="058F3873"/>
    <w:rsid w:val="05AB926C"/>
    <w:rsid w:val="05B7A92C"/>
    <w:rsid w:val="063A9DDE"/>
    <w:rsid w:val="065D5926"/>
    <w:rsid w:val="0692E1F2"/>
    <w:rsid w:val="069AEA50"/>
    <w:rsid w:val="06AEBA1D"/>
    <w:rsid w:val="06C54B92"/>
    <w:rsid w:val="06D6D8F4"/>
    <w:rsid w:val="072F4CDE"/>
    <w:rsid w:val="0748BBDC"/>
    <w:rsid w:val="075336FE"/>
    <w:rsid w:val="07C1B76F"/>
    <w:rsid w:val="07D80BC1"/>
    <w:rsid w:val="0822B613"/>
    <w:rsid w:val="0885F8CD"/>
    <w:rsid w:val="08B11AB1"/>
    <w:rsid w:val="0977DE4D"/>
    <w:rsid w:val="099EE17F"/>
    <w:rsid w:val="09D1CFAC"/>
    <w:rsid w:val="09E9BE0C"/>
    <w:rsid w:val="0A2701F3"/>
    <w:rsid w:val="0B29192E"/>
    <w:rsid w:val="0B7C5646"/>
    <w:rsid w:val="0B95CBC8"/>
    <w:rsid w:val="0BA0D48D"/>
    <w:rsid w:val="0BAE58E1"/>
    <w:rsid w:val="0C0B7136"/>
    <w:rsid w:val="0C47B612"/>
    <w:rsid w:val="0CB505D3"/>
    <w:rsid w:val="0DCB2E69"/>
    <w:rsid w:val="0E4EEE46"/>
    <w:rsid w:val="0E50CA96"/>
    <w:rsid w:val="0E68C949"/>
    <w:rsid w:val="0F0B296D"/>
    <w:rsid w:val="0F4C9C88"/>
    <w:rsid w:val="0F6D3FE1"/>
    <w:rsid w:val="0F917662"/>
    <w:rsid w:val="0F996A01"/>
    <w:rsid w:val="100B1B89"/>
    <w:rsid w:val="10340CD6"/>
    <w:rsid w:val="105C7826"/>
    <w:rsid w:val="106E84A9"/>
    <w:rsid w:val="107D3830"/>
    <w:rsid w:val="10A56C04"/>
    <w:rsid w:val="10E9D305"/>
    <w:rsid w:val="110A4FDB"/>
    <w:rsid w:val="110A8F4D"/>
    <w:rsid w:val="1122074A"/>
    <w:rsid w:val="112C770D"/>
    <w:rsid w:val="11537EC6"/>
    <w:rsid w:val="11E3C8B3"/>
    <w:rsid w:val="12061E41"/>
    <w:rsid w:val="12530138"/>
    <w:rsid w:val="126BDBCE"/>
    <w:rsid w:val="129B33E6"/>
    <w:rsid w:val="12AADDA0"/>
    <w:rsid w:val="12ACC6B1"/>
    <w:rsid w:val="12D5AFF9"/>
    <w:rsid w:val="12DDBFB4"/>
    <w:rsid w:val="12EBA14F"/>
    <w:rsid w:val="13031D16"/>
    <w:rsid w:val="1317E91C"/>
    <w:rsid w:val="131E22F2"/>
    <w:rsid w:val="13257138"/>
    <w:rsid w:val="138AA9F9"/>
    <w:rsid w:val="13D9299C"/>
    <w:rsid w:val="13ED5AA3"/>
    <w:rsid w:val="13F14B3A"/>
    <w:rsid w:val="13F799C9"/>
    <w:rsid w:val="14824DDB"/>
    <w:rsid w:val="150220CE"/>
    <w:rsid w:val="155D6AE9"/>
    <w:rsid w:val="15E501F0"/>
    <w:rsid w:val="15EEEF49"/>
    <w:rsid w:val="162BC3DF"/>
    <w:rsid w:val="16371119"/>
    <w:rsid w:val="163B4247"/>
    <w:rsid w:val="16E1484F"/>
    <w:rsid w:val="177761EB"/>
    <w:rsid w:val="17AD39AA"/>
    <w:rsid w:val="17C85008"/>
    <w:rsid w:val="17CDD4EB"/>
    <w:rsid w:val="17E93652"/>
    <w:rsid w:val="18010FAA"/>
    <w:rsid w:val="1804933A"/>
    <w:rsid w:val="18361AFE"/>
    <w:rsid w:val="185DA105"/>
    <w:rsid w:val="18A6B729"/>
    <w:rsid w:val="18AF480E"/>
    <w:rsid w:val="18C267A4"/>
    <w:rsid w:val="18F13517"/>
    <w:rsid w:val="198AEAB4"/>
    <w:rsid w:val="199E6B93"/>
    <w:rsid w:val="19A61F6E"/>
    <w:rsid w:val="19CCC377"/>
    <w:rsid w:val="1A68E414"/>
    <w:rsid w:val="1A8D5695"/>
    <w:rsid w:val="1A8FC383"/>
    <w:rsid w:val="1AA0B900"/>
    <w:rsid w:val="1AA4A34E"/>
    <w:rsid w:val="1AAAC1BB"/>
    <w:rsid w:val="1ABE2093"/>
    <w:rsid w:val="1B04C263"/>
    <w:rsid w:val="1B51BF46"/>
    <w:rsid w:val="1B5F3BB7"/>
    <w:rsid w:val="1BBDEC2A"/>
    <w:rsid w:val="1C26BB07"/>
    <w:rsid w:val="1CA8CA69"/>
    <w:rsid w:val="1CC201BE"/>
    <w:rsid w:val="1CC45BD7"/>
    <w:rsid w:val="1CF03F2C"/>
    <w:rsid w:val="1D1672A1"/>
    <w:rsid w:val="1D2C5698"/>
    <w:rsid w:val="1D2DE364"/>
    <w:rsid w:val="1D9E908F"/>
    <w:rsid w:val="1DA0E400"/>
    <w:rsid w:val="1DA66320"/>
    <w:rsid w:val="1EA8A598"/>
    <w:rsid w:val="1EA97076"/>
    <w:rsid w:val="1EB8984A"/>
    <w:rsid w:val="1EEBD388"/>
    <w:rsid w:val="1EFDA950"/>
    <w:rsid w:val="1F2E7658"/>
    <w:rsid w:val="1F468FF2"/>
    <w:rsid w:val="1F46F85C"/>
    <w:rsid w:val="1F4DD233"/>
    <w:rsid w:val="1F4DF9D0"/>
    <w:rsid w:val="1F53BBC1"/>
    <w:rsid w:val="1FA1937C"/>
    <w:rsid w:val="1FB5F9C8"/>
    <w:rsid w:val="1FB7896C"/>
    <w:rsid w:val="1FCB24D8"/>
    <w:rsid w:val="1FD1A58C"/>
    <w:rsid w:val="1FDBB708"/>
    <w:rsid w:val="1FF3301E"/>
    <w:rsid w:val="20040717"/>
    <w:rsid w:val="2014C061"/>
    <w:rsid w:val="202CBE62"/>
    <w:rsid w:val="20302BC5"/>
    <w:rsid w:val="204CAAE1"/>
    <w:rsid w:val="207246F3"/>
    <w:rsid w:val="208C0465"/>
    <w:rsid w:val="20B6826D"/>
    <w:rsid w:val="20C454B6"/>
    <w:rsid w:val="20C4FA7A"/>
    <w:rsid w:val="20C52DE5"/>
    <w:rsid w:val="20C5AB71"/>
    <w:rsid w:val="20D19F42"/>
    <w:rsid w:val="215710FA"/>
    <w:rsid w:val="219F1F24"/>
    <w:rsid w:val="21B18D7A"/>
    <w:rsid w:val="21B891C5"/>
    <w:rsid w:val="2260DAB5"/>
    <w:rsid w:val="22688AEE"/>
    <w:rsid w:val="226D2629"/>
    <w:rsid w:val="22FD3178"/>
    <w:rsid w:val="230125C6"/>
    <w:rsid w:val="23557060"/>
    <w:rsid w:val="2378C90D"/>
    <w:rsid w:val="2399BA0B"/>
    <w:rsid w:val="2441A358"/>
    <w:rsid w:val="247AE544"/>
    <w:rsid w:val="24E43049"/>
    <w:rsid w:val="250C21E6"/>
    <w:rsid w:val="251A9BCE"/>
    <w:rsid w:val="255595B8"/>
    <w:rsid w:val="2568D4EE"/>
    <w:rsid w:val="256EF1F9"/>
    <w:rsid w:val="258493C7"/>
    <w:rsid w:val="25BB1DA8"/>
    <w:rsid w:val="25D8919D"/>
    <w:rsid w:val="25D8B35D"/>
    <w:rsid w:val="260A35E7"/>
    <w:rsid w:val="266B2767"/>
    <w:rsid w:val="267CDA5C"/>
    <w:rsid w:val="26867A8A"/>
    <w:rsid w:val="26A4FE87"/>
    <w:rsid w:val="26BF0318"/>
    <w:rsid w:val="26EE30C6"/>
    <w:rsid w:val="27120AAC"/>
    <w:rsid w:val="272DF964"/>
    <w:rsid w:val="277A2800"/>
    <w:rsid w:val="279364A5"/>
    <w:rsid w:val="27A73577"/>
    <w:rsid w:val="284BAEDF"/>
    <w:rsid w:val="288A3F13"/>
    <w:rsid w:val="28ACE607"/>
    <w:rsid w:val="28F50712"/>
    <w:rsid w:val="29256F4E"/>
    <w:rsid w:val="2926587F"/>
    <w:rsid w:val="2933E3C3"/>
    <w:rsid w:val="293740D7"/>
    <w:rsid w:val="293CC112"/>
    <w:rsid w:val="29593295"/>
    <w:rsid w:val="29A122F9"/>
    <w:rsid w:val="29CD1AE4"/>
    <w:rsid w:val="2A0F31E5"/>
    <w:rsid w:val="2A3AFCDB"/>
    <w:rsid w:val="2A4B7154"/>
    <w:rsid w:val="2ACE6A6E"/>
    <w:rsid w:val="2B0E9834"/>
    <w:rsid w:val="2B548D05"/>
    <w:rsid w:val="2B761980"/>
    <w:rsid w:val="2B9BF342"/>
    <w:rsid w:val="2BFCBC49"/>
    <w:rsid w:val="2C90D18F"/>
    <w:rsid w:val="2C9EF293"/>
    <w:rsid w:val="2D1B6857"/>
    <w:rsid w:val="2D72275E"/>
    <w:rsid w:val="2D892EBA"/>
    <w:rsid w:val="2DEBA8DB"/>
    <w:rsid w:val="2DF3C106"/>
    <w:rsid w:val="2E2A0B2C"/>
    <w:rsid w:val="2EE9A4C7"/>
    <w:rsid w:val="2EF1C614"/>
    <w:rsid w:val="2F02790B"/>
    <w:rsid w:val="2F4817EA"/>
    <w:rsid w:val="2F68CA01"/>
    <w:rsid w:val="2F6E8FC6"/>
    <w:rsid w:val="2FBB02DC"/>
    <w:rsid w:val="2FC57687"/>
    <w:rsid w:val="30113405"/>
    <w:rsid w:val="30412A63"/>
    <w:rsid w:val="3048A097"/>
    <w:rsid w:val="30B6BE17"/>
    <w:rsid w:val="30ED0901"/>
    <w:rsid w:val="30EF49CC"/>
    <w:rsid w:val="3159B9D1"/>
    <w:rsid w:val="317736D5"/>
    <w:rsid w:val="31A138F6"/>
    <w:rsid w:val="31C84AC1"/>
    <w:rsid w:val="31FEA794"/>
    <w:rsid w:val="32042918"/>
    <w:rsid w:val="320EBC49"/>
    <w:rsid w:val="326997DD"/>
    <w:rsid w:val="329E380B"/>
    <w:rsid w:val="32B1E401"/>
    <w:rsid w:val="32C50E4B"/>
    <w:rsid w:val="33011B30"/>
    <w:rsid w:val="335F1538"/>
    <w:rsid w:val="336D3278"/>
    <w:rsid w:val="33CD8635"/>
    <w:rsid w:val="343A3878"/>
    <w:rsid w:val="3440A711"/>
    <w:rsid w:val="3472C38C"/>
    <w:rsid w:val="347ECAA6"/>
    <w:rsid w:val="34A60C5E"/>
    <w:rsid w:val="353004B1"/>
    <w:rsid w:val="353E83E3"/>
    <w:rsid w:val="35F891ED"/>
    <w:rsid w:val="36179D5A"/>
    <w:rsid w:val="361F188B"/>
    <w:rsid w:val="366813EE"/>
    <w:rsid w:val="37033140"/>
    <w:rsid w:val="373C9962"/>
    <w:rsid w:val="37493012"/>
    <w:rsid w:val="374A3A32"/>
    <w:rsid w:val="37C0857A"/>
    <w:rsid w:val="37C53ED7"/>
    <w:rsid w:val="37F560F9"/>
    <w:rsid w:val="388A139E"/>
    <w:rsid w:val="38C72B4D"/>
    <w:rsid w:val="38D4ACB2"/>
    <w:rsid w:val="394B4DC3"/>
    <w:rsid w:val="39531DCF"/>
    <w:rsid w:val="395A661B"/>
    <w:rsid w:val="395D3CCB"/>
    <w:rsid w:val="39C230E0"/>
    <w:rsid w:val="39E28835"/>
    <w:rsid w:val="39E38ACD"/>
    <w:rsid w:val="3A0AFCCA"/>
    <w:rsid w:val="3A101C2E"/>
    <w:rsid w:val="3A3C86B9"/>
    <w:rsid w:val="3A3E43DE"/>
    <w:rsid w:val="3A427E71"/>
    <w:rsid w:val="3A479C37"/>
    <w:rsid w:val="3A4E11CC"/>
    <w:rsid w:val="3AAEED18"/>
    <w:rsid w:val="3AC8818F"/>
    <w:rsid w:val="3ACC6A60"/>
    <w:rsid w:val="3ACD2538"/>
    <w:rsid w:val="3AD9B32A"/>
    <w:rsid w:val="3B20BEE6"/>
    <w:rsid w:val="3B556C2E"/>
    <w:rsid w:val="3B593615"/>
    <w:rsid w:val="3B65E6A0"/>
    <w:rsid w:val="3B7EC9AF"/>
    <w:rsid w:val="3B8770DD"/>
    <w:rsid w:val="3BED3DAC"/>
    <w:rsid w:val="3BED5DE1"/>
    <w:rsid w:val="3C3A3910"/>
    <w:rsid w:val="3CA56CA6"/>
    <w:rsid w:val="3CE3F075"/>
    <w:rsid w:val="3D0FBA4B"/>
    <w:rsid w:val="3D6E1CF6"/>
    <w:rsid w:val="3D8E1241"/>
    <w:rsid w:val="3DADDB7A"/>
    <w:rsid w:val="3DE43844"/>
    <w:rsid w:val="3E0D4849"/>
    <w:rsid w:val="3E167BA7"/>
    <w:rsid w:val="3E1951D8"/>
    <w:rsid w:val="3EB46BCF"/>
    <w:rsid w:val="3EC3E441"/>
    <w:rsid w:val="3EE44D58"/>
    <w:rsid w:val="3F5F26CF"/>
    <w:rsid w:val="3F87EFAB"/>
    <w:rsid w:val="3F90CC17"/>
    <w:rsid w:val="3FC32FFA"/>
    <w:rsid w:val="3FCD8867"/>
    <w:rsid w:val="4023E28E"/>
    <w:rsid w:val="407D3232"/>
    <w:rsid w:val="40A62935"/>
    <w:rsid w:val="40B46FCA"/>
    <w:rsid w:val="40BA6827"/>
    <w:rsid w:val="4165FA79"/>
    <w:rsid w:val="417C7809"/>
    <w:rsid w:val="417DF714"/>
    <w:rsid w:val="419304FD"/>
    <w:rsid w:val="41C53056"/>
    <w:rsid w:val="41F8F820"/>
    <w:rsid w:val="427E4BA1"/>
    <w:rsid w:val="42A3DA91"/>
    <w:rsid w:val="42E877CD"/>
    <w:rsid w:val="43099158"/>
    <w:rsid w:val="4378581D"/>
    <w:rsid w:val="43B4735B"/>
    <w:rsid w:val="43F13BEB"/>
    <w:rsid w:val="441D9F6D"/>
    <w:rsid w:val="44284659"/>
    <w:rsid w:val="4432D293"/>
    <w:rsid w:val="444FEFA1"/>
    <w:rsid w:val="44C61DE0"/>
    <w:rsid w:val="45044434"/>
    <w:rsid w:val="45293B1E"/>
    <w:rsid w:val="4533ADD6"/>
    <w:rsid w:val="457A24B4"/>
    <w:rsid w:val="45DF5643"/>
    <w:rsid w:val="460286CA"/>
    <w:rsid w:val="461FA80B"/>
    <w:rsid w:val="4624264C"/>
    <w:rsid w:val="4634B037"/>
    <w:rsid w:val="46467A56"/>
    <w:rsid w:val="464CFE7E"/>
    <w:rsid w:val="465AC556"/>
    <w:rsid w:val="46B3D020"/>
    <w:rsid w:val="46D69699"/>
    <w:rsid w:val="4735CA40"/>
    <w:rsid w:val="47439F33"/>
    <w:rsid w:val="47766802"/>
    <w:rsid w:val="477C5309"/>
    <w:rsid w:val="47DBEBBD"/>
    <w:rsid w:val="47F29C70"/>
    <w:rsid w:val="4820B83F"/>
    <w:rsid w:val="4851491A"/>
    <w:rsid w:val="48680E81"/>
    <w:rsid w:val="486DAC5C"/>
    <w:rsid w:val="4873A2D3"/>
    <w:rsid w:val="493E6A20"/>
    <w:rsid w:val="4959A9CF"/>
    <w:rsid w:val="49819028"/>
    <w:rsid w:val="499B04A3"/>
    <w:rsid w:val="49A62621"/>
    <w:rsid w:val="49F960F3"/>
    <w:rsid w:val="4A24F00A"/>
    <w:rsid w:val="4A48BF6C"/>
    <w:rsid w:val="4A5E818F"/>
    <w:rsid w:val="4AA5C044"/>
    <w:rsid w:val="4AB04E94"/>
    <w:rsid w:val="4B24CE34"/>
    <w:rsid w:val="4B2A3747"/>
    <w:rsid w:val="4B52885B"/>
    <w:rsid w:val="4B554DF8"/>
    <w:rsid w:val="4B5B5CF5"/>
    <w:rsid w:val="4B968723"/>
    <w:rsid w:val="4BD9783F"/>
    <w:rsid w:val="4C0090DF"/>
    <w:rsid w:val="4C10FD31"/>
    <w:rsid w:val="4C1A7EDA"/>
    <w:rsid w:val="4C1CC2F0"/>
    <w:rsid w:val="4C2F839B"/>
    <w:rsid w:val="4C60DA73"/>
    <w:rsid w:val="4CE4F904"/>
    <w:rsid w:val="4CF32A49"/>
    <w:rsid w:val="4CF69C1E"/>
    <w:rsid w:val="4D06538C"/>
    <w:rsid w:val="4D63949B"/>
    <w:rsid w:val="4D72942D"/>
    <w:rsid w:val="4DBBEC62"/>
    <w:rsid w:val="4DD19722"/>
    <w:rsid w:val="4DD7AE07"/>
    <w:rsid w:val="4DDEA428"/>
    <w:rsid w:val="4E02461D"/>
    <w:rsid w:val="4E10414A"/>
    <w:rsid w:val="4EBEAD8D"/>
    <w:rsid w:val="4F0F603A"/>
    <w:rsid w:val="4F459C11"/>
    <w:rsid w:val="4F4C73B3"/>
    <w:rsid w:val="4FCF3992"/>
    <w:rsid w:val="4FE0B100"/>
    <w:rsid w:val="4FE11F35"/>
    <w:rsid w:val="501C75C0"/>
    <w:rsid w:val="505DCBC6"/>
    <w:rsid w:val="50C2AFAE"/>
    <w:rsid w:val="50F23535"/>
    <w:rsid w:val="5146BE6F"/>
    <w:rsid w:val="51BA0CB3"/>
    <w:rsid w:val="51C8EB28"/>
    <w:rsid w:val="51CED007"/>
    <w:rsid w:val="52022A7A"/>
    <w:rsid w:val="52781579"/>
    <w:rsid w:val="52A6FF4D"/>
    <w:rsid w:val="5306F5AC"/>
    <w:rsid w:val="532F7F3D"/>
    <w:rsid w:val="53381809"/>
    <w:rsid w:val="53424694"/>
    <w:rsid w:val="5368471C"/>
    <w:rsid w:val="537F1AEC"/>
    <w:rsid w:val="53955208"/>
    <w:rsid w:val="53E9AEB4"/>
    <w:rsid w:val="53F5BDEB"/>
    <w:rsid w:val="541E87F1"/>
    <w:rsid w:val="54C78AC9"/>
    <w:rsid w:val="54EDADA4"/>
    <w:rsid w:val="54F569B1"/>
    <w:rsid w:val="5532F18A"/>
    <w:rsid w:val="554F62C2"/>
    <w:rsid w:val="555B3789"/>
    <w:rsid w:val="555E2EC5"/>
    <w:rsid w:val="556A389F"/>
    <w:rsid w:val="55A141C0"/>
    <w:rsid w:val="55CDC811"/>
    <w:rsid w:val="560F88E1"/>
    <w:rsid w:val="5615C6BA"/>
    <w:rsid w:val="5625F267"/>
    <w:rsid w:val="5645AC83"/>
    <w:rsid w:val="56CD87E3"/>
    <w:rsid w:val="56DEE5E2"/>
    <w:rsid w:val="56F6AFD7"/>
    <w:rsid w:val="5717117E"/>
    <w:rsid w:val="5768BA2D"/>
    <w:rsid w:val="57703BF0"/>
    <w:rsid w:val="577E7635"/>
    <w:rsid w:val="57D5E5DA"/>
    <w:rsid w:val="57E31D13"/>
    <w:rsid w:val="57FFA752"/>
    <w:rsid w:val="5807DEB0"/>
    <w:rsid w:val="5847B392"/>
    <w:rsid w:val="584ED127"/>
    <w:rsid w:val="5857BA49"/>
    <w:rsid w:val="591BA17D"/>
    <w:rsid w:val="59545BB8"/>
    <w:rsid w:val="59CF4238"/>
    <w:rsid w:val="59D161FB"/>
    <w:rsid w:val="59F8E93A"/>
    <w:rsid w:val="59FC56AE"/>
    <w:rsid w:val="5A0DECCC"/>
    <w:rsid w:val="5A3CE424"/>
    <w:rsid w:val="5A950228"/>
    <w:rsid w:val="5B9AC8A6"/>
    <w:rsid w:val="5B9FF39D"/>
    <w:rsid w:val="5BD6FE13"/>
    <w:rsid w:val="5C04A3E2"/>
    <w:rsid w:val="5C1D2839"/>
    <w:rsid w:val="5C86A33C"/>
    <w:rsid w:val="5CB22C43"/>
    <w:rsid w:val="5CC07182"/>
    <w:rsid w:val="5D34E22A"/>
    <w:rsid w:val="5D4FFC80"/>
    <w:rsid w:val="5D61620B"/>
    <w:rsid w:val="5D6E402F"/>
    <w:rsid w:val="5D779BC0"/>
    <w:rsid w:val="5D8100DC"/>
    <w:rsid w:val="5DDBC92E"/>
    <w:rsid w:val="5DDEB46A"/>
    <w:rsid w:val="5DEFC9A7"/>
    <w:rsid w:val="5E591A93"/>
    <w:rsid w:val="5E894A73"/>
    <w:rsid w:val="5F6A9B49"/>
    <w:rsid w:val="5FAD2456"/>
    <w:rsid w:val="600A6F3E"/>
    <w:rsid w:val="60106271"/>
    <w:rsid w:val="601F43F2"/>
    <w:rsid w:val="60469A36"/>
    <w:rsid w:val="609098A9"/>
    <w:rsid w:val="60BB8E3F"/>
    <w:rsid w:val="60FB4C45"/>
    <w:rsid w:val="60FEEAF4"/>
    <w:rsid w:val="610A0C9B"/>
    <w:rsid w:val="61234F86"/>
    <w:rsid w:val="61629B49"/>
    <w:rsid w:val="61B42311"/>
    <w:rsid w:val="6203B564"/>
    <w:rsid w:val="621A18FB"/>
    <w:rsid w:val="62D9F400"/>
    <w:rsid w:val="62FF9B0F"/>
    <w:rsid w:val="630773B1"/>
    <w:rsid w:val="63368A69"/>
    <w:rsid w:val="635D5F65"/>
    <w:rsid w:val="637B06F6"/>
    <w:rsid w:val="637B117A"/>
    <w:rsid w:val="6397971F"/>
    <w:rsid w:val="63E9B2EA"/>
    <w:rsid w:val="644B04AF"/>
    <w:rsid w:val="647BC2AF"/>
    <w:rsid w:val="64816A52"/>
    <w:rsid w:val="64864740"/>
    <w:rsid w:val="6495EA63"/>
    <w:rsid w:val="64F0569A"/>
    <w:rsid w:val="65BA8C03"/>
    <w:rsid w:val="660B6B7F"/>
    <w:rsid w:val="66227243"/>
    <w:rsid w:val="662BB328"/>
    <w:rsid w:val="6637EDD2"/>
    <w:rsid w:val="6676BA8C"/>
    <w:rsid w:val="6679F9C0"/>
    <w:rsid w:val="66871A18"/>
    <w:rsid w:val="6687A201"/>
    <w:rsid w:val="67113073"/>
    <w:rsid w:val="67581CD4"/>
    <w:rsid w:val="678BB248"/>
    <w:rsid w:val="67EB23CE"/>
    <w:rsid w:val="67FFD255"/>
    <w:rsid w:val="6848B9F6"/>
    <w:rsid w:val="6874C953"/>
    <w:rsid w:val="68C49A82"/>
    <w:rsid w:val="68F3D8FE"/>
    <w:rsid w:val="68F72A1B"/>
    <w:rsid w:val="6967C3FE"/>
    <w:rsid w:val="69AFA820"/>
    <w:rsid w:val="69B8D7C1"/>
    <w:rsid w:val="6A2B0284"/>
    <w:rsid w:val="6A4FEBC8"/>
    <w:rsid w:val="6A5266FE"/>
    <w:rsid w:val="6A718066"/>
    <w:rsid w:val="6A97C928"/>
    <w:rsid w:val="6AEFF2F4"/>
    <w:rsid w:val="6AF2B89D"/>
    <w:rsid w:val="6AFC24D8"/>
    <w:rsid w:val="6B0CD02E"/>
    <w:rsid w:val="6B2403F7"/>
    <w:rsid w:val="6B275E42"/>
    <w:rsid w:val="6B60184B"/>
    <w:rsid w:val="6B7874DF"/>
    <w:rsid w:val="6BC8869D"/>
    <w:rsid w:val="6BC90C7F"/>
    <w:rsid w:val="6BD06040"/>
    <w:rsid w:val="6C1C851D"/>
    <w:rsid w:val="6C481E42"/>
    <w:rsid w:val="6C4A207B"/>
    <w:rsid w:val="6CC7F8A3"/>
    <w:rsid w:val="6CEC376E"/>
    <w:rsid w:val="6CF72DF4"/>
    <w:rsid w:val="6D37F370"/>
    <w:rsid w:val="6D46BC67"/>
    <w:rsid w:val="6D57CE42"/>
    <w:rsid w:val="6D96B39D"/>
    <w:rsid w:val="6E15DEC5"/>
    <w:rsid w:val="6E8EC1A6"/>
    <w:rsid w:val="6EBB1131"/>
    <w:rsid w:val="6EC08174"/>
    <w:rsid w:val="6EF32F51"/>
    <w:rsid w:val="6EFA09B9"/>
    <w:rsid w:val="6F659B62"/>
    <w:rsid w:val="6FB1BBB2"/>
    <w:rsid w:val="6FE2D3EB"/>
    <w:rsid w:val="70025E71"/>
    <w:rsid w:val="702BFD4C"/>
    <w:rsid w:val="7031EBEA"/>
    <w:rsid w:val="7056EF5A"/>
    <w:rsid w:val="708B62BC"/>
    <w:rsid w:val="70A2B506"/>
    <w:rsid w:val="70C792C2"/>
    <w:rsid w:val="7129F5F8"/>
    <w:rsid w:val="7155A81E"/>
    <w:rsid w:val="72311995"/>
    <w:rsid w:val="7264BA98"/>
    <w:rsid w:val="727A88EB"/>
    <w:rsid w:val="727D3714"/>
    <w:rsid w:val="7282D8BD"/>
    <w:rsid w:val="72B9AB39"/>
    <w:rsid w:val="72BB1F91"/>
    <w:rsid w:val="732F1633"/>
    <w:rsid w:val="733F1B1F"/>
    <w:rsid w:val="738822E1"/>
    <w:rsid w:val="73C6F00C"/>
    <w:rsid w:val="73D4B5C7"/>
    <w:rsid w:val="7465792B"/>
    <w:rsid w:val="7479E9F1"/>
    <w:rsid w:val="749F7BF0"/>
    <w:rsid w:val="74A47888"/>
    <w:rsid w:val="754853E0"/>
    <w:rsid w:val="755818FF"/>
    <w:rsid w:val="756229E0"/>
    <w:rsid w:val="757AC95E"/>
    <w:rsid w:val="757BBC48"/>
    <w:rsid w:val="758DBA67"/>
    <w:rsid w:val="75B86DF9"/>
    <w:rsid w:val="75E4BE14"/>
    <w:rsid w:val="75E9559D"/>
    <w:rsid w:val="760EE24A"/>
    <w:rsid w:val="7612A893"/>
    <w:rsid w:val="7632622E"/>
    <w:rsid w:val="765DF87C"/>
    <w:rsid w:val="76A05A3D"/>
    <w:rsid w:val="76ED5C52"/>
    <w:rsid w:val="7794CC90"/>
    <w:rsid w:val="77A2A05B"/>
    <w:rsid w:val="77A4558A"/>
    <w:rsid w:val="7807E68F"/>
    <w:rsid w:val="781B2831"/>
    <w:rsid w:val="78A4A7A0"/>
    <w:rsid w:val="78DAF993"/>
    <w:rsid w:val="78F5AC4A"/>
    <w:rsid w:val="790F12FC"/>
    <w:rsid w:val="79AF6296"/>
    <w:rsid w:val="79DA6844"/>
    <w:rsid w:val="79DBAD95"/>
    <w:rsid w:val="7A267EAD"/>
    <w:rsid w:val="7A2AA26F"/>
    <w:rsid w:val="7A557568"/>
    <w:rsid w:val="7A89165B"/>
    <w:rsid w:val="7A914C91"/>
    <w:rsid w:val="7AA825EE"/>
    <w:rsid w:val="7AB6B731"/>
    <w:rsid w:val="7AEB1D60"/>
    <w:rsid w:val="7AF2700F"/>
    <w:rsid w:val="7AFBDD8E"/>
    <w:rsid w:val="7B050ABA"/>
    <w:rsid w:val="7B0EE3D0"/>
    <w:rsid w:val="7B51ECA7"/>
    <w:rsid w:val="7B7CAC2A"/>
    <w:rsid w:val="7C6CC8CE"/>
    <w:rsid w:val="7C92BA0B"/>
    <w:rsid w:val="7CCF41F8"/>
    <w:rsid w:val="7D2182FE"/>
    <w:rsid w:val="7D3A6BBD"/>
    <w:rsid w:val="7D8B0F57"/>
    <w:rsid w:val="7DBF6198"/>
    <w:rsid w:val="7DE2E006"/>
    <w:rsid w:val="7E446470"/>
    <w:rsid w:val="7E9D29F6"/>
    <w:rsid w:val="7EAB91BA"/>
    <w:rsid w:val="7EEF8F78"/>
    <w:rsid w:val="7EFABA19"/>
    <w:rsid w:val="7F25B37A"/>
    <w:rsid w:val="7F3E86FB"/>
    <w:rsid w:val="7F44DE32"/>
    <w:rsid w:val="7F9D4294"/>
    <w:rsid w:val="7FA89C09"/>
    <w:rsid w:val="7FC8BAAF"/>
    <w:rsid w:val="7FDF77DE"/>
    <w:rsid w:val="7FF3A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E12BB7"/>
  <w15:chartTrackingRefBased/>
  <w15:docId w15:val="{1D0AE101-CCB7-4ED3-BC9A-BE7F1CC75F1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58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8194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585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8194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6585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96585"/>
    <w:rPr>
      <w:rFonts w:asciiTheme="majorHAnsi" w:hAnsiTheme="majorHAnsi" w:eastAsiaTheme="majorEastAsia" w:cstheme="majorBidi"/>
      <w:color w:val="38194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B96585"/>
    <w:rPr>
      <w:rFonts w:asciiTheme="majorHAnsi" w:hAnsiTheme="majorHAnsi" w:eastAsiaTheme="majorEastAsia" w:cstheme="majorBidi"/>
      <w:color w:val="381945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2" w:customStyle="1">
    <w:name w:val="Table Grid2"/>
    <w:basedOn w:val="TableNormal"/>
    <w:next w:val="TableGrid"/>
    <w:uiPriority w:val="39"/>
    <w:rsid w:val="00B42624"/>
    <w:pPr>
      <w:spacing w:after="0" w:line="240" w:lineRule="auto"/>
    </w:pPr>
    <w:rPr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11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11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211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11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211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1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2111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A0B6F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8B0816"/>
    <w:pPr>
      <w:spacing w:after="0" w:line="240" w:lineRule="auto"/>
    </w:pPr>
    <w:tblPr>
      <w:tblStyleRowBandSize w:val="1"/>
      <w:tblStyleColBandSize w:val="1"/>
      <w:tblBorders>
        <w:top w:val="single" w:color="381945" w:sz="4" w:space="0"/>
        <w:left w:val="single" w:color="381945" w:sz="4" w:space="0"/>
        <w:bottom w:val="single" w:color="381945" w:sz="4" w:space="0"/>
        <w:right w:val="single" w:color="381945" w:sz="4" w:space="0"/>
        <w:insideH w:val="single" w:color="381945" w:sz="4" w:space="0"/>
        <w:insideV w:val="single" w:color="381945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5" w:sz="4" w:space="0"/>
          <w:left w:val="single" w:color="4472C4" w:themeColor="accent5" w:sz="4" w:space="0"/>
          <w:bottom w:val="single" w:color="4472C4" w:themeColor="accent5" w:sz="4" w:space="0"/>
          <w:right w:val="single" w:color="4472C4" w:themeColor="accent5" w:sz="4" w:space="0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color="4472C4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A751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A7513"/>
  </w:style>
  <w:style w:type="paragraph" w:styleId="Footer">
    <w:name w:val="footer"/>
    <w:basedOn w:val="Normal"/>
    <w:link w:val="FooterChar"/>
    <w:uiPriority w:val="99"/>
    <w:unhideWhenUsed/>
    <w:rsid w:val="00FA751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A7513"/>
  </w:style>
  <w:style w:type="paragraph" w:styleId="Revision">
    <w:name w:val="Revision"/>
    <w:hidden/>
    <w:uiPriority w:val="99"/>
    <w:semiHidden/>
    <w:rsid w:val="00F87D01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F87D01"/>
  </w:style>
  <w:style w:type="paragraph" w:styleId="paragraph" w:customStyle="1">
    <w:name w:val="paragraph"/>
    <w:basedOn w:val="Normal"/>
    <w:rsid w:val="00F9338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E" w:eastAsia="en-IE"/>
    </w:rPr>
  </w:style>
  <w:style w:type="character" w:styleId="eop" w:customStyle="1">
    <w:name w:val="eop"/>
    <w:basedOn w:val="DefaultParagraphFont"/>
    <w:rsid w:val="00F9338E"/>
  </w:style>
  <w:style w:type="paragraph" w:styleId="Title">
    <w:name w:val="Title"/>
    <w:basedOn w:val="Normal"/>
    <w:next w:val="Normal"/>
    <w:link w:val="TitleChar"/>
    <w:uiPriority w:val="10"/>
    <w:qFormat/>
    <w:rsid w:val="00B96585"/>
    <w:pPr>
      <w:spacing w:after="0" w:line="240" w:lineRule="auto"/>
      <w:contextualSpacing/>
    </w:pPr>
    <w:rPr>
      <w:rFonts w:asciiTheme="majorHAnsi" w:hAnsiTheme="majorHAnsi" w:eastAsiaTheme="majorEastAsia" w:cstheme="majorBidi"/>
      <w:color w:val="381945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96585"/>
    <w:rPr>
      <w:rFonts w:asciiTheme="majorHAnsi" w:hAnsiTheme="majorHAnsi" w:eastAsiaTheme="majorEastAsia" w:cstheme="majorBidi"/>
      <w:color w:val="381945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B96585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30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09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fessional development initiative" ma:contentTypeID="0x01010024FE133F9ADDD04D9ADAABD223062B78002EA12DC2EAAB274AA2C234B7FAA8F9B3" ma:contentTypeVersion="18" ma:contentTypeDescription="" ma:contentTypeScope="" ma:versionID="742705447146391f1c5f168f3f8a7727">
  <xsd:schema xmlns:xsd="http://www.w3.org/2001/XMLSchema" xmlns:xs="http://www.w3.org/2001/XMLSchema" xmlns:p="http://schemas.microsoft.com/office/2006/metadata/properties" xmlns:ns2="4f16a79a-8118-4eaf-be5d-d28905bdc353" xmlns:ns3="5ba55516-4b43-4089-82d2-f7e3607fe1a8" targetNamespace="http://schemas.microsoft.com/office/2006/metadata/properties" ma:root="true" ma:fieldsID="b5119cbfcde6e7a132304ee20d00dc15" ns2:_="" ns3:_="">
    <xsd:import namespace="4f16a79a-8118-4eaf-be5d-d28905bdc353"/>
    <xsd:import namespace="5ba55516-4b43-4089-82d2-f7e3607fe1a8"/>
    <xsd:element name="properties">
      <xsd:complexType>
        <xsd:sequence>
          <xsd:element name="documentManagement">
            <xsd:complexType>
              <xsd:all>
                <xsd:element ref="ns2:PDI_x0020_classification" minOccurs="0"/>
                <xsd:element ref="ns2:PDI_x0020_retention" minOccurs="0"/>
                <xsd:element ref="ns2:PDI_x0020_actions" minOccurs="0"/>
                <xsd:element ref="ns3:MediaServiceMetadata" minOccurs="0"/>
                <xsd:element ref="ns3:MediaServiceFastMetadata" minOccurs="0"/>
                <xsd:element ref="ns3:Folder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Academic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a79a-8118-4eaf-be5d-d28905bdc353" elementFormDefault="qualified">
    <xsd:import namespace="http://schemas.microsoft.com/office/2006/documentManagement/types"/>
    <xsd:import namespace="http://schemas.microsoft.com/office/infopath/2007/PartnerControls"/>
    <xsd:element name="PDI_x0020_classification" ma:index="8" nillable="true" ma:displayName="PDI classification" ma:default="Staff development fund" ma:internalName="PDI_x0020_classification">
      <xsd:simpleType>
        <xsd:restriction base="dms:Text">
          <xsd:maxLength value="255"/>
        </xsd:restriction>
      </xsd:simpleType>
    </xsd:element>
    <xsd:element name="PDI_x0020_retention" ma:index="9" nillable="true" ma:displayName="PDI retention" ma:default="CAY + 4 years" ma:internalName="PDI_x0020_retention">
      <xsd:simpleType>
        <xsd:restriction base="dms:Text">
          <xsd:maxLength value="255"/>
        </xsd:restriction>
      </xsd:simpleType>
    </xsd:element>
    <xsd:element name="PDI_x0020_actions" ma:index="10" nillable="true" ma:displayName="PDI actions" ma:default="Review, then archive or destroy" ma:internalName="PDI_x0020_actions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55516-4b43-4089-82d2-f7e3607fe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Folder" ma:index="13" nillable="true" ma:displayName="LTA Document Category" ma:default="Uncategorised" ma:format="Dropdown" ma:internalName="Folder">
      <xsd:simpleType>
        <xsd:restriction base="dms:Choice">
          <xsd:enumeration value="ALPINE"/>
          <xsd:enumeration value="AURORA"/>
          <xsd:enumeration value="Educational Leadership"/>
          <xsd:enumeration value="International Women's Day"/>
          <xsd:enumeration value="Learning and Teaching Conference"/>
          <xsd:enumeration value="Mentoring"/>
          <xsd:enumeration value="Scholarship Applications"/>
          <xsd:enumeration value="Staff Development Applications"/>
          <xsd:enumeration value="Write-UP"/>
          <xsd:enumeration value="Uncategorised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cademic_x0020_year" ma:index="24" nillable="true" ma:displayName="Academic year" ma:default="2020-21" ma:format="Dropdown" ma:internalName="Academic_x0020_year">
      <xsd:simpleType>
        <xsd:restriction base="dms:Choice">
          <xsd:enumeration value="2020-21"/>
          <xsd:enumeration value="2019-20"/>
          <xsd:enumeration value="2018-19"/>
          <xsd:enumeration value="2017-18"/>
          <xsd:enumeration value="2016-17"/>
          <xsd:enumeration value="2015-16"/>
          <xsd:enumeration value="2014-15"/>
          <xsd:enumeration value="2013-14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DI_x0020_classification xmlns="4f16a79a-8118-4eaf-be5d-d28905bdc353">Staff development fund</PDI_x0020_classification>
    <PDI_x0020_retention xmlns="4f16a79a-8118-4eaf-be5d-d28905bdc353">CAY + 4 years</PDI_x0020_retention>
    <PDI_x0020_actions xmlns="4f16a79a-8118-4eaf-be5d-d28905bdc353">Review, then archive or destroy</PDI_x0020_actions>
    <Folder xmlns="5ba55516-4b43-4089-82d2-f7e3607fe1a8">Educational Leadership</Folder>
    <Academic_x0020_year xmlns="5ba55516-4b43-4089-82d2-f7e3607fe1a8">2020-21</Academic_x0020_year>
    <SharedWithUsers xmlns="4f16a79a-8118-4eaf-be5d-d28905bdc353">
      <UserInfo>
        <DisplayName>Scott Connor</DisplayName>
        <AccountId>1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8C9AB5-6268-4960-8E1F-334875CFC4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16a79a-8118-4eaf-be5d-d28905bdc353"/>
    <ds:schemaRef ds:uri="5ba55516-4b43-4089-82d2-f7e3607fe1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61F8D4-F6EF-471A-8E94-02E115315017}">
  <ds:schemaRefs>
    <ds:schemaRef ds:uri="http://purl.org/dc/elements/1.1/"/>
    <ds:schemaRef ds:uri="http://schemas.openxmlformats.org/package/2006/metadata/core-properties"/>
    <ds:schemaRef ds:uri="http://www.w3.org/XML/1998/namespace"/>
    <ds:schemaRef ds:uri="4f16a79a-8118-4eaf-be5d-d28905bdc353"/>
    <ds:schemaRef ds:uri="http://schemas.microsoft.com/office/infopath/2007/PartnerControls"/>
    <ds:schemaRef ds:uri="http://schemas.microsoft.com/office/2006/documentManagement/types"/>
    <ds:schemaRef ds:uri="5ba55516-4b43-4089-82d2-f7e3607fe1a8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EA95FD8-8F50-4C57-8F93-8806C3FFE0F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mposium</dc:title>
  <dc:subject/>
  <dc:creator>Ann Tilbury</dc:creator>
  <keywords/>
  <dc:description/>
  <lastModifiedBy>Ann Tilbury</lastModifiedBy>
  <revision>63</revision>
  <dcterms:created xsi:type="dcterms:W3CDTF">2020-06-20T09:25:00.0000000Z</dcterms:created>
  <dcterms:modified xsi:type="dcterms:W3CDTF">2020-09-22T13:58:21.76169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FE133F9ADDD04D9ADAABD223062B78002EA12DC2EAAB274AA2C234B7FAA8F9B3</vt:lpwstr>
  </property>
</Properties>
</file>